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4147C" w14:textId="6032E5BD" w:rsidR="00F72761" w:rsidRPr="00946AFD" w:rsidRDefault="00F72761" w:rsidP="003113F8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Budget Narrative</w:t>
      </w:r>
      <w:r w:rsidR="003113F8">
        <w:rPr>
          <w:rFonts w:ascii="Arial" w:hAnsi="Arial" w:cs="Arial"/>
          <w:b/>
          <w:bCs/>
          <w:sz w:val="28"/>
          <w:szCs w:val="28"/>
        </w:rPr>
        <w:t xml:space="preserve"> - </w:t>
      </w:r>
      <w:r w:rsidRPr="00946AFD">
        <w:rPr>
          <w:rFonts w:ascii="Arial" w:hAnsi="Arial" w:cs="Arial"/>
          <w:b/>
          <w:bCs/>
          <w:sz w:val="28"/>
          <w:szCs w:val="28"/>
        </w:rPr>
        <w:t>SAMPLE</w:t>
      </w:r>
    </w:p>
    <w:p w14:paraId="5DE29F1A" w14:textId="77777777" w:rsidR="00F72761" w:rsidRDefault="00F72761" w:rsidP="00F72761">
      <w:pPr>
        <w:spacing w:after="0"/>
        <w:rPr>
          <w:rFonts w:ascii="Arial" w:hAnsi="Arial" w:cs="Arial"/>
        </w:rPr>
      </w:pPr>
    </w:p>
    <w:p w14:paraId="16CD23BD" w14:textId="08BF6CC3" w:rsidR="004F40E6" w:rsidRDefault="00F72761" w:rsidP="00F72761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Caring for Denver </w:t>
      </w:r>
      <w:r w:rsidR="00211395" w:rsidRPr="00F72333">
        <w:rPr>
          <w:rFonts w:ascii="Arial" w:hAnsi="Arial" w:cs="Arial"/>
          <w:sz w:val="20"/>
          <w:szCs w:val="20"/>
        </w:rPr>
        <w:t xml:space="preserve">Foundation </w:t>
      </w:r>
      <w:r w:rsidRPr="00F72333">
        <w:rPr>
          <w:rFonts w:ascii="Arial" w:hAnsi="Arial" w:cs="Arial"/>
          <w:sz w:val="20"/>
          <w:szCs w:val="20"/>
        </w:rPr>
        <w:t>does not require a particular format</w:t>
      </w:r>
      <w:r w:rsidR="00F72333" w:rsidRPr="00F72333">
        <w:rPr>
          <w:rFonts w:ascii="Arial" w:hAnsi="Arial" w:cs="Arial"/>
          <w:sz w:val="20"/>
          <w:szCs w:val="20"/>
        </w:rPr>
        <w:t>—</w:t>
      </w:r>
      <w:r w:rsidRPr="00F72333">
        <w:rPr>
          <w:rFonts w:ascii="Arial" w:hAnsi="Arial" w:cs="Arial"/>
          <w:sz w:val="20"/>
          <w:szCs w:val="20"/>
        </w:rPr>
        <w:t>simply that you provide the information we request in the budget narrative instructions</w:t>
      </w:r>
      <w:r w:rsidR="004F40E6">
        <w:rPr>
          <w:rFonts w:ascii="Arial" w:hAnsi="Arial" w:cs="Arial"/>
          <w:sz w:val="20"/>
          <w:szCs w:val="20"/>
        </w:rPr>
        <w:t xml:space="preserve"> on the request form</w:t>
      </w:r>
      <w:r w:rsidRPr="00F72333">
        <w:rPr>
          <w:rFonts w:ascii="Arial" w:hAnsi="Arial" w:cs="Arial"/>
          <w:sz w:val="20"/>
          <w:szCs w:val="20"/>
        </w:rPr>
        <w:t xml:space="preserve">. </w:t>
      </w:r>
      <w:r w:rsidR="004F40E6">
        <w:rPr>
          <w:rFonts w:ascii="Arial" w:hAnsi="Arial" w:cs="Arial"/>
          <w:sz w:val="20"/>
          <w:szCs w:val="20"/>
        </w:rPr>
        <w:t xml:space="preserve">If you </w:t>
      </w:r>
      <w:r w:rsidR="00181721">
        <w:rPr>
          <w:rFonts w:ascii="Arial" w:hAnsi="Arial" w:cs="Arial"/>
          <w:sz w:val="20"/>
          <w:szCs w:val="20"/>
        </w:rPr>
        <w:t xml:space="preserve">already </w:t>
      </w:r>
      <w:r w:rsidR="004F40E6">
        <w:rPr>
          <w:rFonts w:ascii="Arial" w:hAnsi="Arial" w:cs="Arial"/>
          <w:sz w:val="20"/>
          <w:szCs w:val="20"/>
        </w:rPr>
        <w:t>have a budget narrative template that you use, please feel free to use i</w:t>
      </w:r>
      <w:r w:rsidR="00181721">
        <w:rPr>
          <w:rFonts w:ascii="Arial" w:hAnsi="Arial" w:cs="Arial"/>
          <w:sz w:val="20"/>
          <w:szCs w:val="20"/>
        </w:rPr>
        <w:t>t</w:t>
      </w:r>
      <w:r w:rsidR="002C7BB1">
        <w:rPr>
          <w:rFonts w:ascii="Arial" w:hAnsi="Arial" w:cs="Arial"/>
          <w:sz w:val="20"/>
          <w:szCs w:val="20"/>
        </w:rPr>
        <w:t>.</w:t>
      </w:r>
    </w:p>
    <w:p w14:paraId="072674FE" w14:textId="77777777" w:rsidR="004F40E6" w:rsidRDefault="004F40E6" w:rsidP="00F72761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0"/>
        </w:rPr>
      </w:pPr>
    </w:p>
    <w:p w14:paraId="24E3599E" w14:textId="5B8FF220" w:rsidR="00F72333" w:rsidRPr="00F72333" w:rsidRDefault="00F72761" w:rsidP="00F72761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>The budget narrative is where you can break down and briefly describe what went into each line item in your budget</w:t>
      </w:r>
      <w:r w:rsidR="00741DDE">
        <w:rPr>
          <w:rFonts w:ascii="Arial" w:hAnsi="Arial" w:cs="Arial"/>
          <w:sz w:val="20"/>
          <w:szCs w:val="20"/>
        </w:rPr>
        <w:t xml:space="preserve"> for each year you are requesting funding</w:t>
      </w:r>
      <w:r w:rsidRPr="00F72333">
        <w:rPr>
          <w:rFonts w:ascii="Arial" w:hAnsi="Arial" w:cs="Arial"/>
          <w:sz w:val="20"/>
          <w:szCs w:val="20"/>
        </w:rPr>
        <w:t xml:space="preserve">. If you are not requesting funds </w:t>
      </w:r>
      <w:r w:rsidR="00742E84" w:rsidRPr="00F72333">
        <w:rPr>
          <w:rFonts w:ascii="Arial" w:hAnsi="Arial" w:cs="Arial"/>
          <w:sz w:val="20"/>
          <w:szCs w:val="20"/>
        </w:rPr>
        <w:t>in</w:t>
      </w:r>
      <w:r w:rsidRPr="00F72333">
        <w:rPr>
          <w:rFonts w:ascii="Arial" w:hAnsi="Arial" w:cs="Arial"/>
          <w:sz w:val="20"/>
          <w:szCs w:val="20"/>
        </w:rPr>
        <w:t xml:space="preserve"> a budget category, you do not need to provide narrative for that category. All the numbers and budget items below are </w:t>
      </w:r>
      <w:r w:rsidR="003113F8" w:rsidRPr="00F72333">
        <w:rPr>
          <w:rFonts w:ascii="Arial" w:hAnsi="Arial" w:cs="Arial"/>
          <w:sz w:val="20"/>
          <w:szCs w:val="20"/>
        </w:rPr>
        <w:t>examples and the numbers and descriptions in your narrative should reflect what you are asking for</w:t>
      </w:r>
      <w:r w:rsidRPr="00F72333">
        <w:rPr>
          <w:rFonts w:ascii="Arial" w:hAnsi="Arial" w:cs="Arial"/>
          <w:sz w:val="20"/>
          <w:szCs w:val="20"/>
        </w:rPr>
        <w:t xml:space="preserve">. </w:t>
      </w:r>
    </w:p>
    <w:p w14:paraId="17E8D55D" w14:textId="77777777" w:rsidR="00F72333" w:rsidRPr="00F72333" w:rsidRDefault="00F72333" w:rsidP="00F72761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0"/>
        </w:rPr>
      </w:pPr>
    </w:p>
    <w:p w14:paraId="59FEA247" w14:textId="56F939A3" w:rsidR="00F72761" w:rsidRPr="00F72333" w:rsidRDefault="00F72761" w:rsidP="00F72761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If you have a question about whether or not an item may be an allowable expense, email </w:t>
      </w:r>
      <w:r w:rsidR="00C844B9">
        <w:rPr>
          <w:rFonts w:ascii="Arial" w:hAnsi="Arial" w:cs="Arial"/>
          <w:sz w:val="20"/>
          <w:szCs w:val="20"/>
        </w:rPr>
        <w:t xml:space="preserve">our grants office at </w:t>
      </w:r>
      <w:hyperlink r:id="rId11" w:history="1">
        <w:r w:rsidR="00C844B9" w:rsidRPr="00E8730D">
          <w:rPr>
            <w:rStyle w:val="Hyperlink"/>
            <w:rFonts w:ascii="Arial" w:hAnsi="Arial" w:cs="Arial"/>
            <w:sz w:val="20"/>
            <w:szCs w:val="20"/>
          </w:rPr>
          <w:t>grants@caring4denver.org</w:t>
        </w:r>
      </w:hyperlink>
      <w:r w:rsidR="00C844B9">
        <w:rPr>
          <w:rFonts w:ascii="Arial" w:hAnsi="Arial" w:cs="Arial"/>
          <w:sz w:val="20"/>
          <w:szCs w:val="20"/>
        </w:rPr>
        <w:t xml:space="preserve">. </w:t>
      </w:r>
    </w:p>
    <w:p w14:paraId="5AD2B0FA" w14:textId="5FDC4215" w:rsidR="00F72333" w:rsidRPr="00F72333" w:rsidRDefault="00F72333" w:rsidP="00F72761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0"/>
        </w:rPr>
      </w:pPr>
    </w:p>
    <w:p w14:paraId="1FE0029D" w14:textId="0A6584A7" w:rsidR="00F72333" w:rsidRPr="00F72333" w:rsidRDefault="00F72333" w:rsidP="00F72333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4" w:color="auto"/>
        </w:pBd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View our Requested Documents video for further explanation of this document: </w:t>
      </w:r>
      <w:hyperlink r:id="rId12" w:anchor="documentsvideo" w:history="1">
        <w:r w:rsidRPr="00F72333">
          <w:rPr>
            <w:rStyle w:val="Hyperlink"/>
            <w:rFonts w:ascii="Arial" w:hAnsi="Arial" w:cs="Arial"/>
            <w:sz w:val="20"/>
            <w:szCs w:val="20"/>
          </w:rPr>
          <w:t>https://caring4denver.org/grants/resources/#documentsvideo</w:t>
        </w:r>
      </w:hyperlink>
      <w:r w:rsidR="00D431B5">
        <w:rPr>
          <w:rFonts w:ascii="Arial" w:hAnsi="Arial" w:cs="Arial"/>
          <w:sz w:val="20"/>
          <w:szCs w:val="20"/>
        </w:rPr>
        <w:t>.</w:t>
      </w:r>
    </w:p>
    <w:p w14:paraId="18A464F9" w14:textId="77777777" w:rsidR="00F72761" w:rsidRPr="00F72333" w:rsidRDefault="00F72761" w:rsidP="00F72761">
      <w:pPr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35D714E0" w14:textId="77777777" w:rsidR="00F72333" w:rsidRDefault="00F72333" w:rsidP="00F7276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1F702F0B" w14:textId="77777777" w:rsidR="00D431B5" w:rsidRDefault="00F72761" w:rsidP="00F7276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72333">
        <w:rPr>
          <w:rFonts w:ascii="Arial" w:hAnsi="Arial" w:cs="Arial"/>
          <w:b/>
          <w:bCs/>
          <w:sz w:val="24"/>
          <w:szCs w:val="24"/>
        </w:rPr>
        <w:t>Organization Name</w:t>
      </w:r>
    </w:p>
    <w:p w14:paraId="28ED7A3A" w14:textId="2DC98281" w:rsidR="00D431B5" w:rsidRDefault="00F72761" w:rsidP="00F7276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72333">
        <w:rPr>
          <w:rFonts w:ascii="Arial" w:hAnsi="Arial" w:cs="Arial"/>
          <w:b/>
          <w:bCs/>
          <w:sz w:val="24"/>
          <w:szCs w:val="24"/>
        </w:rPr>
        <w:t>Program Name</w:t>
      </w:r>
    </w:p>
    <w:p w14:paraId="75C25C80" w14:textId="26A0499C" w:rsidR="00F72761" w:rsidRPr="00F72333" w:rsidRDefault="00F72761" w:rsidP="00F7276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72333">
        <w:rPr>
          <w:rFonts w:ascii="Arial" w:hAnsi="Arial" w:cs="Arial"/>
          <w:b/>
          <w:bCs/>
          <w:sz w:val="24"/>
          <w:szCs w:val="24"/>
        </w:rPr>
        <w:t>Budget Narrative</w:t>
      </w:r>
    </w:p>
    <w:p w14:paraId="7D3FF82C" w14:textId="77777777" w:rsidR="00F72333" w:rsidRDefault="00F72333" w:rsidP="00F72761">
      <w:pPr>
        <w:spacing w:after="0"/>
        <w:rPr>
          <w:rFonts w:ascii="Arial" w:hAnsi="Arial" w:cs="Arial"/>
          <w:b/>
        </w:rPr>
      </w:pPr>
    </w:p>
    <w:p w14:paraId="3C63959C" w14:textId="70A4CC56" w:rsidR="00F72761" w:rsidRPr="00F72333" w:rsidRDefault="00F72761" w:rsidP="00F72761">
      <w:pPr>
        <w:spacing w:after="0"/>
        <w:rPr>
          <w:rFonts w:ascii="Arial" w:hAnsi="Arial" w:cs="Arial"/>
          <w:b/>
        </w:rPr>
      </w:pPr>
      <w:r w:rsidRPr="00F72333">
        <w:rPr>
          <w:rFonts w:ascii="Arial" w:hAnsi="Arial" w:cs="Arial"/>
          <w:b/>
        </w:rPr>
        <w:t>DIRECT COSTS</w:t>
      </w:r>
    </w:p>
    <w:p w14:paraId="536F45EE" w14:textId="77777777" w:rsidR="00F72761" w:rsidRPr="00F72333" w:rsidRDefault="00F72761" w:rsidP="00F72761">
      <w:pPr>
        <w:spacing w:after="0"/>
        <w:rPr>
          <w:rFonts w:ascii="Arial" w:hAnsi="Arial" w:cs="Arial"/>
          <w:b/>
          <w:sz w:val="20"/>
          <w:szCs w:val="20"/>
        </w:rPr>
      </w:pPr>
    </w:p>
    <w:p w14:paraId="6EDAA781" w14:textId="77777777" w:rsidR="00F72761" w:rsidRPr="00F72333" w:rsidRDefault="00F72761" w:rsidP="00F72761">
      <w:pPr>
        <w:spacing w:after="0"/>
        <w:rPr>
          <w:rFonts w:ascii="Arial" w:hAnsi="Arial" w:cs="Arial"/>
          <w:i/>
          <w:iCs/>
          <w:sz w:val="20"/>
          <w:szCs w:val="20"/>
          <w:u w:val="single"/>
        </w:rPr>
      </w:pPr>
      <w:r w:rsidRPr="00F72333">
        <w:rPr>
          <w:rFonts w:ascii="Arial" w:hAnsi="Arial" w:cs="Arial"/>
          <w:b/>
          <w:bCs/>
          <w:sz w:val="20"/>
          <w:szCs w:val="20"/>
        </w:rPr>
        <w:t>Personnel</w:t>
      </w:r>
    </w:p>
    <w:p w14:paraId="1180B9F8" w14:textId="77777777" w:rsidR="00F72333" w:rsidRDefault="00F72761" w:rsidP="00F72333">
      <w:pPr>
        <w:spacing w:after="0"/>
        <w:rPr>
          <w:rFonts w:ascii="Arial" w:hAnsi="Arial" w:cs="Arial"/>
          <w:sz w:val="20"/>
          <w:szCs w:val="20"/>
          <w:u w:val="single"/>
        </w:rPr>
      </w:pPr>
      <w:r w:rsidRPr="00F72333">
        <w:rPr>
          <w:rFonts w:ascii="Arial" w:hAnsi="Arial" w:cs="Arial"/>
          <w:sz w:val="20"/>
          <w:szCs w:val="20"/>
          <w:u w:val="single"/>
        </w:rPr>
        <w:t>Key Staff Salaries</w:t>
      </w:r>
    </w:p>
    <w:p w14:paraId="15666A4B" w14:textId="1B06998D" w:rsidR="00BF17C6" w:rsidRDefault="00F72761" w:rsidP="00F7233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>1.0 FTE Bilingual Case Managers to provide intensive case management and wraparound services to women in the program</w:t>
      </w:r>
      <w:r w:rsidR="00BF17C6">
        <w:rPr>
          <w:rFonts w:ascii="Arial" w:hAnsi="Arial" w:cs="Arial"/>
          <w:sz w:val="20"/>
          <w:szCs w:val="20"/>
        </w:rPr>
        <w:t xml:space="preserve">. 100% of their time </w:t>
      </w:r>
      <w:r w:rsidR="00FB4CF7">
        <w:rPr>
          <w:rFonts w:ascii="Arial" w:hAnsi="Arial" w:cs="Arial"/>
          <w:sz w:val="20"/>
          <w:szCs w:val="20"/>
        </w:rPr>
        <w:t xml:space="preserve">is </w:t>
      </w:r>
      <w:r w:rsidR="00BF17C6">
        <w:rPr>
          <w:rFonts w:ascii="Arial" w:hAnsi="Arial" w:cs="Arial"/>
          <w:sz w:val="20"/>
          <w:szCs w:val="20"/>
        </w:rPr>
        <w:t xml:space="preserve">dedicated to this program. </w:t>
      </w:r>
      <w:r w:rsidR="00BF17C6" w:rsidRPr="00F72333">
        <w:rPr>
          <w:rFonts w:ascii="Arial" w:hAnsi="Arial" w:cs="Arial"/>
          <w:sz w:val="20"/>
          <w:szCs w:val="20"/>
        </w:rPr>
        <w:t>Position</w:t>
      </w:r>
      <w:r w:rsidR="004A2190">
        <w:rPr>
          <w:rFonts w:ascii="Arial" w:hAnsi="Arial" w:cs="Arial"/>
          <w:sz w:val="20"/>
          <w:szCs w:val="20"/>
        </w:rPr>
        <w:t xml:space="preserve"> </w:t>
      </w:r>
      <w:r w:rsidR="00BF17C6" w:rsidRPr="00F72333">
        <w:rPr>
          <w:rFonts w:ascii="Arial" w:hAnsi="Arial" w:cs="Arial"/>
          <w:sz w:val="20"/>
          <w:szCs w:val="20"/>
        </w:rPr>
        <w:t xml:space="preserve">to be </w:t>
      </w:r>
      <w:r w:rsidR="00D10BAA">
        <w:rPr>
          <w:rFonts w:ascii="Arial" w:hAnsi="Arial" w:cs="Arial"/>
          <w:sz w:val="20"/>
          <w:szCs w:val="20"/>
        </w:rPr>
        <w:t>hired after the grant start date</w:t>
      </w:r>
      <w:r w:rsidR="00BF17C6" w:rsidRPr="00F72333">
        <w:rPr>
          <w:rFonts w:ascii="Arial" w:hAnsi="Arial" w:cs="Arial"/>
          <w:sz w:val="20"/>
          <w:szCs w:val="20"/>
        </w:rPr>
        <w:t>.</w:t>
      </w:r>
    </w:p>
    <w:p w14:paraId="19FE7780" w14:textId="77777777" w:rsidR="009529CA" w:rsidRDefault="009529CA" w:rsidP="00BF17C6">
      <w:pPr>
        <w:pStyle w:val="ListParagraph"/>
        <w:spacing w:after="0"/>
        <w:ind w:left="360"/>
        <w:rPr>
          <w:rFonts w:ascii="Arial" w:hAnsi="Arial" w:cs="Arial"/>
          <w:sz w:val="20"/>
          <w:szCs w:val="20"/>
        </w:rPr>
      </w:pPr>
    </w:p>
    <w:p w14:paraId="2DC2F842" w14:textId="794E67D1" w:rsidR="00F72761" w:rsidRDefault="00BF17C6" w:rsidP="00BF17C6">
      <w:pPr>
        <w:pStyle w:val="ListParagraph"/>
        <w:spacing w:after="0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1</w:t>
      </w:r>
      <w:r w:rsidR="004A2190">
        <w:rPr>
          <w:rFonts w:ascii="Arial" w:hAnsi="Arial" w:cs="Arial"/>
          <w:sz w:val="20"/>
          <w:szCs w:val="20"/>
        </w:rPr>
        <w:t xml:space="preserve">: </w:t>
      </w:r>
      <w:r w:rsidR="00F72761" w:rsidRPr="00F72333">
        <w:rPr>
          <w:rFonts w:ascii="Arial" w:hAnsi="Arial" w:cs="Arial"/>
          <w:sz w:val="20"/>
          <w:szCs w:val="20"/>
        </w:rPr>
        <w:t>$56,000</w:t>
      </w:r>
    </w:p>
    <w:p w14:paraId="218F14C4" w14:textId="288B519F" w:rsidR="00BF17C6" w:rsidRDefault="00BF17C6" w:rsidP="00BF17C6">
      <w:pPr>
        <w:pStyle w:val="ListParagraph"/>
        <w:spacing w:after="0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2</w:t>
      </w:r>
      <w:r w:rsidR="004A2190">
        <w:rPr>
          <w:rFonts w:ascii="Arial" w:hAnsi="Arial" w:cs="Arial"/>
          <w:sz w:val="20"/>
          <w:szCs w:val="20"/>
        </w:rPr>
        <w:t xml:space="preserve"> </w:t>
      </w:r>
      <w:r w:rsidR="00864CAA">
        <w:rPr>
          <w:rFonts w:ascii="Arial" w:hAnsi="Arial" w:cs="Arial"/>
          <w:sz w:val="20"/>
          <w:szCs w:val="20"/>
        </w:rPr>
        <w:t>$57,120</w:t>
      </w:r>
    </w:p>
    <w:p w14:paraId="212A4C62" w14:textId="77777777" w:rsidR="00BF17C6" w:rsidRPr="00F72333" w:rsidRDefault="00BF17C6" w:rsidP="00BF17C6">
      <w:pPr>
        <w:pStyle w:val="ListParagraph"/>
        <w:spacing w:after="0"/>
        <w:ind w:left="360"/>
        <w:rPr>
          <w:rFonts w:ascii="Arial" w:hAnsi="Arial" w:cs="Arial"/>
          <w:sz w:val="20"/>
          <w:szCs w:val="20"/>
        </w:rPr>
      </w:pPr>
    </w:p>
    <w:p w14:paraId="015FC35A" w14:textId="23F6A6B2" w:rsidR="00F72761" w:rsidRDefault="00F72761" w:rsidP="00F7233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1.0 FTE Bilingual Clinical Staff (LPC or LCSW level) to provide behavioral health therapy, wellness support groups, EMDR treatments and all clinical interventions to women in the program. </w:t>
      </w:r>
      <w:r w:rsidR="0023764D">
        <w:rPr>
          <w:rFonts w:ascii="Arial" w:hAnsi="Arial" w:cs="Arial"/>
          <w:sz w:val="20"/>
          <w:szCs w:val="20"/>
        </w:rPr>
        <w:t xml:space="preserve">100% of their time </w:t>
      </w:r>
      <w:r w:rsidR="00FB4CF7">
        <w:rPr>
          <w:rFonts w:ascii="Arial" w:hAnsi="Arial" w:cs="Arial"/>
          <w:sz w:val="20"/>
          <w:szCs w:val="20"/>
        </w:rPr>
        <w:t xml:space="preserve">is </w:t>
      </w:r>
      <w:r w:rsidR="0023764D">
        <w:rPr>
          <w:rFonts w:ascii="Arial" w:hAnsi="Arial" w:cs="Arial"/>
          <w:sz w:val="20"/>
          <w:szCs w:val="20"/>
        </w:rPr>
        <w:t xml:space="preserve">dedicated to this program. </w:t>
      </w:r>
      <w:r w:rsidRPr="00F72333">
        <w:rPr>
          <w:rFonts w:ascii="Arial" w:hAnsi="Arial" w:cs="Arial"/>
          <w:sz w:val="20"/>
          <w:szCs w:val="20"/>
        </w:rPr>
        <w:t>Position to be filled</w:t>
      </w:r>
      <w:r w:rsidR="00D10BAA">
        <w:rPr>
          <w:rFonts w:ascii="Arial" w:hAnsi="Arial" w:cs="Arial"/>
          <w:sz w:val="20"/>
          <w:szCs w:val="20"/>
        </w:rPr>
        <w:t xml:space="preserve"> after the grant start date</w:t>
      </w:r>
      <w:r w:rsidRPr="00F72333">
        <w:rPr>
          <w:rFonts w:ascii="Arial" w:hAnsi="Arial" w:cs="Arial"/>
          <w:sz w:val="20"/>
          <w:szCs w:val="20"/>
        </w:rPr>
        <w:t xml:space="preserve">. </w:t>
      </w:r>
    </w:p>
    <w:p w14:paraId="1B9CA2F0" w14:textId="7F622F75" w:rsidR="009529CA" w:rsidRDefault="009529CA" w:rsidP="009529CA">
      <w:pPr>
        <w:pStyle w:val="ListParagraph"/>
        <w:spacing w:after="0"/>
        <w:ind w:left="360"/>
        <w:rPr>
          <w:rFonts w:ascii="Arial" w:hAnsi="Arial" w:cs="Arial"/>
          <w:sz w:val="20"/>
          <w:szCs w:val="20"/>
        </w:rPr>
      </w:pPr>
    </w:p>
    <w:p w14:paraId="7D28730B" w14:textId="3B21E26A" w:rsidR="009529CA" w:rsidRDefault="009529CA" w:rsidP="009529CA">
      <w:pPr>
        <w:pStyle w:val="ListParagraph"/>
        <w:spacing w:after="0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1</w:t>
      </w:r>
      <w:r w:rsidR="00413AF2">
        <w:rPr>
          <w:rFonts w:ascii="Arial" w:hAnsi="Arial" w:cs="Arial"/>
          <w:sz w:val="20"/>
          <w:szCs w:val="20"/>
        </w:rPr>
        <w:t xml:space="preserve">: </w:t>
      </w:r>
      <w:r w:rsidRPr="00F72333">
        <w:rPr>
          <w:rFonts w:ascii="Arial" w:hAnsi="Arial" w:cs="Arial"/>
          <w:sz w:val="20"/>
          <w:szCs w:val="20"/>
        </w:rPr>
        <w:t>$62,000</w:t>
      </w:r>
    </w:p>
    <w:p w14:paraId="69316B0D" w14:textId="1E642757" w:rsidR="009529CA" w:rsidRDefault="009529CA" w:rsidP="009529CA">
      <w:pPr>
        <w:pStyle w:val="ListParagraph"/>
        <w:spacing w:after="0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2</w:t>
      </w:r>
      <w:r w:rsidR="00413AF2">
        <w:rPr>
          <w:rFonts w:ascii="Arial" w:hAnsi="Arial" w:cs="Arial"/>
          <w:sz w:val="20"/>
          <w:szCs w:val="20"/>
        </w:rPr>
        <w:t xml:space="preserve">: </w:t>
      </w:r>
      <w:r w:rsidR="00A06167">
        <w:rPr>
          <w:rFonts w:ascii="Arial" w:hAnsi="Arial" w:cs="Arial"/>
          <w:sz w:val="20"/>
          <w:szCs w:val="20"/>
        </w:rPr>
        <w:t>$63,240</w:t>
      </w:r>
    </w:p>
    <w:p w14:paraId="0D5C850B" w14:textId="77777777" w:rsidR="009529CA" w:rsidRPr="00F72333" w:rsidRDefault="009529CA" w:rsidP="009529CA">
      <w:pPr>
        <w:pStyle w:val="ListParagraph"/>
        <w:spacing w:after="0"/>
        <w:ind w:left="360"/>
        <w:rPr>
          <w:rFonts w:ascii="Arial" w:hAnsi="Arial" w:cs="Arial"/>
          <w:sz w:val="20"/>
          <w:szCs w:val="20"/>
        </w:rPr>
      </w:pPr>
    </w:p>
    <w:p w14:paraId="7391FF35" w14:textId="5478F2AF" w:rsidR="00F72761" w:rsidRPr="00F72333" w:rsidRDefault="00F72761" w:rsidP="00F7233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>One (1) .20 FTE Program Director (current staff member, LCSW) –</w:t>
      </w:r>
      <w:r w:rsidR="00742E84" w:rsidRPr="00F72333">
        <w:rPr>
          <w:rFonts w:ascii="Arial" w:hAnsi="Arial" w:cs="Arial"/>
          <w:sz w:val="20"/>
          <w:szCs w:val="20"/>
        </w:rPr>
        <w:t xml:space="preserve"> </w:t>
      </w:r>
      <w:r w:rsidRPr="00F72333">
        <w:rPr>
          <w:rFonts w:ascii="Arial" w:hAnsi="Arial" w:cs="Arial"/>
          <w:sz w:val="20"/>
          <w:szCs w:val="20"/>
        </w:rPr>
        <w:t xml:space="preserve">to oversee the project and </w:t>
      </w:r>
      <w:r w:rsidR="00211395" w:rsidRPr="00F72333">
        <w:rPr>
          <w:rFonts w:ascii="Arial" w:hAnsi="Arial" w:cs="Arial"/>
          <w:sz w:val="20"/>
          <w:szCs w:val="20"/>
        </w:rPr>
        <w:t>provide supervision to</w:t>
      </w:r>
      <w:r w:rsidR="00742E84" w:rsidRPr="00F72333">
        <w:rPr>
          <w:rFonts w:ascii="Arial" w:hAnsi="Arial" w:cs="Arial"/>
          <w:sz w:val="20"/>
          <w:szCs w:val="20"/>
        </w:rPr>
        <w:t xml:space="preserve"> </w:t>
      </w:r>
      <w:r w:rsidRPr="00F72333">
        <w:rPr>
          <w:rFonts w:ascii="Arial" w:hAnsi="Arial" w:cs="Arial"/>
          <w:sz w:val="20"/>
          <w:szCs w:val="20"/>
        </w:rPr>
        <w:t>staff.</w:t>
      </w:r>
      <w:r w:rsidR="00742E84" w:rsidRPr="00F72333">
        <w:rPr>
          <w:rFonts w:ascii="Arial" w:hAnsi="Arial" w:cs="Arial"/>
          <w:sz w:val="20"/>
          <w:szCs w:val="20"/>
        </w:rPr>
        <w:t xml:space="preserve"> Funded by other revenue sources.</w:t>
      </w:r>
    </w:p>
    <w:p w14:paraId="0A56C904" w14:textId="77777777" w:rsidR="00F72761" w:rsidRPr="00F72333" w:rsidRDefault="00F72761" w:rsidP="00F72761">
      <w:pPr>
        <w:spacing w:after="0"/>
        <w:ind w:left="720"/>
        <w:rPr>
          <w:rFonts w:ascii="Arial" w:hAnsi="Arial" w:cs="Arial"/>
          <w:sz w:val="20"/>
          <w:szCs w:val="20"/>
        </w:rPr>
      </w:pPr>
    </w:p>
    <w:p w14:paraId="51F722D6" w14:textId="77777777" w:rsidR="00F72761" w:rsidRPr="00F72333" w:rsidRDefault="00F72761" w:rsidP="00F72761">
      <w:pPr>
        <w:spacing w:after="0"/>
        <w:ind w:left="720"/>
        <w:rPr>
          <w:rFonts w:ascii="Arial" w:hAnsi="Arial" w:cs="Arial"/>
          <w:sz w:val="20"/>
          <w:szCs w:val="20"/>
          <w:u w:val="single"/>
        </w:rPr>
      </w:pPr>
    </w:p>
    <w:p w14:paraId="2035CF48" w14:textId="77777777" w:rsidR="00F72333" w:rsidRPr="00F72333" w:rsidRDefault="00F72761" w:rsidP="00F72333">
      <w:p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  <w:u w:val="single"/>
        </w:rPr>
        <w:t>Other Personnel Costs</w:t>
      </w:r>
    </w:p>
    <w:p w14:paraId="7280F11A" w14:textId="5CA08F80" w:rsidR="00F72761" w:rsidRPr="00F72333" w:rsidRDefault="00F72761" w:rsidP="00F72333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Benefits and fringe for </w:t>
      </w:r>
      <w:r w:rsidR="0010118B">
        <w:rPr>
          <w:rFonts w:ascii="Arial" w:hAnsi="Arial" w:cs="Arial"/>
          <w:sz w:val="20"/>
          <w:szCs w:val="20"/>
        </w:rPr>
        <w:t>two</w:t>
      </w:r>
      <w:r w:rsidRPr="00F72333">
        <w:rPr>
          <w:rFonts w:ascii="Arial" w:hAnsi="Arial" w:cs="Arial"/>
          <w:sz w:val="20"/>
          <w:szCs w:val="20"/>
        </w:rPr>
        <w:t xml:space="preserve"> full-time staff is figured at 25% of total salary request and includes costs for medical insurance, workers compensation, FICA and taxes = $</w:t>
      </w:r>
      <w:r w:rsidR="00575730">
        <w:rPr>
          <w:rFonts w:ascii="Arial" w:hAnsi="Arial" w:cs="Arial"/>
          <w:sz w:val="20"/>
          <w:szCs w:val="20"/>
        </w:rPr>
        <w:t>59,590</w:t>
      </w:r>
    </w:p>
    <w:p w14:paraId="1709E970" w14:textId="77777777" w:rsidR="00F72761" w:rsidRPr="00F72333" w:rsidRDefault="00F72761" w:rsidP="00F72761">
      <w:pPr>
        <w:spacing w:after="0"/>
        <w:ind w:left="720"/>
        <w:rPr>
          <w:rFonts w:ascii="Arial" w:hAnsi="Arial" w:cs="Arial"/>
          <w:sz w:val="20"/>
          <w:szCs w:val="20"/>
        </w:rPr>
      </w:pPr>
    </w:p>
    <w:p w14:paraId="53ED061E" w14:textId="18E84778" w:rsidR="00F72761" w:rsidRDefault="00F72761" w:rsidP="00F72761">
      <w:pPr>
        <w:spacing w:after="0"/>
        <w:rPr>
          <w:rFonts w:ascii="Arial" w:hAnsi="Arial" w:cs="Arial"/>
          <w:sz w:val="20"/>
          <w:szCs w:val="20"/>
        </w:rPr>
      </w:pPr>
    </w:p>
    <w:p w14:paraId="220A847D" w14:textId="45D42D65" w:rsidR="009A7BAB" w:rsidRDefault="009A7BAB" w:rsidP="00F72761">
      <w:pPr>
        <w:spacing w:after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ersonnel Request to Caring for Denver Foundation</w:t>
      </w:r>
    </w:p>
    <w:p w14:paraId="77DE5215" w14:textId="2858BAF9" w:rsidR="009A7BAB" w:rsidRDefault="009A7BAB" w:rsidP="00F72761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ear 1: </w:t>
      </w:r>
      <w:r w:rsidR="00072D3D">
        <w:rPr>
          <w:rFonts w:ascii="Arial" w:hAnsi="Arial" w:cs="Arial"/>
          <w:sz w:val="20"/>
          <w:szCs w:val="20"/>
        </w:rPr>
        <w:t>$147,500</w:t>
      </w:r>
    </w:p>
    <w:p w14:paraId="3CA00442" w14:textId="463EBCA0" w:rsidR="009A7BAB" w:rsidRDefault="009A7BAB" w:rsidP="00F72761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2:</w:t>
      </w:r>
      <w:r w:rsidR="00250130">
        <w:rPr>
          <w:rFonts w:ascii="Arial" w:hAnsi="Arial" w:cs="Arial"/>
          <w:sz w:val="20"/>
          <w:szCs w:val="20"/>
        </w:rPr>
        <w:t xml:space="preserve"> $</w:t>
      </w:r>
      <w:r w:rsidR="00250130" w:rsidRPr="00250130">
        <w:rPr>
          <w:rFonts w:ascii="Arial" w:hAnsi="Arial" w:cs="Arial"/>
          <w:sz w:val="20"/>
          <w:szCs w:val="20"/>
        </w:rPr>
        <w:t>150</w:t>
      </w:r>
      <w:r w:rsidR="00250130">
        <w:rPr>
          <w:rFonts w:ascii="Arial" w:hAnsi="Arial" w:cs="Arial"/>
          <w:sz w:val="20"/>
          <w:szCs w:val="20"/>
        </w:rPr>
        <w:t>,</w:t>
      </w:r>
      <w:r w:rsidR="00250130" w:rsidRPr="00250130">
        <w:rPr>
          <w:rFonts w:ascii="Arial" w:hAnsi="Arial" w:cs="Arial"/>
          <w:sz w:val="20"/>
          <w:szCs w:val="20"/>
        </w:rPr>
        <w:t>450</w:t>
      </w:r>
    </w:p>
    <w:p w14:paraId="78A125F8" w14:textId="134CC6DA" w:rsidR="009A7BAB" w:rsidRPr="009A7BAB" w:rsidRDefault="009A7BAB" w:rsidP="00F72761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TAL </w:t>
      </w:r>
      <w:r w:rsidR="00250130">
        <w:rPr>
          <w:rFonts w:ascii="Arial" w:hAnsi="Arial" w:cs="Arial"/>
          <w:sz w:val="20"/>
          <w:szCs w:val="20"/>
        </w:rPr>
        <w:t>$</w:t>
      </w:r>
      <w:r w:rsidR="00BB4AAB">
        <w:rPr>
          <w:rFonts w:ascii="Arial" w:hAnsi="Arial" w:cs="Arial"/>
          <w:sz w:val="20"/>
          <w:szCs w:val="20"/>
        </w:rPr>
        <w:t>297,950</w:t>
      </w:r>
    </w:p>
    <w:p w14:paraId="47108BC2" w14:textId="7FF3B2F2" w:rsidR="00F72761" w:rsidRDefault="00F72761" w:rsidP="00F72761">
      <w:pPr>
        <w:spacing w:after="0"/>
        <w:rPr>
          <w:rFonts w:ascii="Arial" w:hAnsi="Arial" w:cs="Arial"/>
          <w:sz w:val="20"/>
          <w:szCs w:val="20"/>
        </w:rPr>
      </w:pPr>
    </w:p>
    <w:p w14:paraId="4324E354" w14:textId="77777777" w:rsidR="0006713A" w:rsidRPr="00F72333" w:rsidRDefault="0006713A" w:rsidP="00F72761">
      <w:pPr>
        <w:spacing w:after="0"/>
        <w:rPr>
          <w:rFonts w:ascii="Arial" w:hAnsi="Arial" w:cs="Arial"/>
          <w:sz w:val="20"/>
          <w:szCs w:val="20"/>
        </w:rPr>
      </w:pPr>
    </w:p>
    <w:p w14:paraId="3658EBD2" w14:textId="77777777" w:rsidR="00F72333" w:rsidRPr="00F72333" w:rsidRDefault="00F72761" w:rsidP="00F72333">
      <w:p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b/>
          <w:bCs/>
          <w:sz w:val="20"/>
          <w:szCs w:val="20"/>
        </w:rPr>
        <w:t>Program Supplies and/or Equipment</w:t>
      </w:r>
    </w:p>
    <w:p w14:paraId="60CE69AA" w14:textId="055D2D57" w:rsidR="00F72761" w:rsidRPr="00F72333" w:rsidRDefault="00F72761" w:rsidP="00F72333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Re-entry stabilization incentives (gift cards, toiletries, clothing, etc.) as listed in the proposal.  20 participants </w:t>
      </w:r>
      <w:r w:rsidR="00DE6FAE">
        <w:rPr>
          <w:rFonts w:ascii="Arial" w:hAnsi="Arial" w:cs="Arial"/>
          <w:sz w:val="20"/>
          <w:szCs w:val="20"/>
        </w:rPr>
        <w:t xml:space="preserve">per year x 2 years </w:t>
      </w:r>
      <w:r w:rsidRPr="00F72333">
        <w:rPr>
          <w:rFonts w:ascii="Arial" w:hAnsi="Arial" w:cs="Arial"/>
          <w:sz w:val="20"/>
          <w:szCs w:val="20"/>
        </w:rPr>
        <w:t xml:space="preserve">@ $450/participant </w:t>
      </w:r>
      <w:r w:rsidR="0076175C">
        <w:rPr>
          <w:rFonts w:ascii="Arial" w:hAnsi="Arial" w:cs="Arial"/>
          <w:sz w:val="20"/>
          <w:szCs w:val="20"/>
        </w:rPr>
        <w:t xml:space="preserve">(quotes from vendors) </w:t>
      </w:r>
      <w:r w:rsidRPr="00F72333">
        <w:rPr>
          <w:rFonts w:ascii="Arial" w:hAnsi="Arial" w:cs="Arial"/>
          <w:sz w:val="20"/>
          <w:szCs w:val="20"/>
        </w:rPr>
        <w:t>= $</w:t>
      </w:r>
      <w:r w:rsidR="003A6DD4">
        <w:rPr>
          <w:rFonts w:ascii="Arial" w:hAnsi="Arial" w:cs="Arial"/>
          <w:sz w:val="20"/>
          <w:szCs w:val="20"/>
        </w:rPr>
        <w:t>18</w:t>
      </w:r>
      <w:r w:rsidRPr="00F72333">
        <w:rPr>
          <w:rFonts w:ascii="Arial" w:hAnsi="Arial" w:cs="Arial"/>
          <w:sz w:val="20"/>
          <w:szCs w:val="20"/>
        </w:rPr>
        <w:t>,000</w:t>
      </w:r>
    </w:p>
    <w:p w14:paraId="698382E0" w14:textId="7F3FFDDB" w:rsidR="00F72761" w:rsidRPr="00F72333" w:rsidRDefault="00F72761" w:rsidP="00F72333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>General office supplies and printing @ $250/perso</w:t>
      </w:r>
      <w:r w:rsidR="003A6DD4">
        <w:rPr>
          <w:rFonts w:ascii="Arial" w:hAnsi="Arial" w:cs="Arial"/>
          <w:sz w:val="20"/>
          <w:szCs w:val="20"/>
        </w:rPr>
        <w:t xml:space="preserve">n per year </w:t>
      </w:r>
      <w:r w:rsidR="0076175C">
        <w:rPr>
          <w:rFonts w:ascii="Arial" w:hAnsi="Arial" w:cs="Arial"/>
          <w:sz w:val="20"/>
          <w:szCs w:val="20"/>
        </w:rPr>
        <w:t xml:space="preserve">(quote from vendor) </w:t>
      </w:r>
      <w:r w:rsidR="003A6DD4">
        <w:rPr>
          <w:rFonts w:ascii="Arial" w:hAnsi="Arial" w:cs="Arial"/>
          <w:sz w:val="20"/>
          <w:szCs w:val="20"/>
        </w:rPr>
        <w:t>x 2 years</w:t>
      </w:r>
      <w:r w:rsidRPr="00F72333">
        <w:rPr>
          <w:rFonts w:ascii="Arial" w:hAnsi="Arial" w:cs="Arial"/>
          <w:sz w:val="20"/>
          <w:szCs w:val="20"/>
        </w:rPr>
        <w:t xml:space="preserve"> x </w:t>
      </w:r>
      <w:r w:rsidR="00D17CC5">
        <w:rPr>
          <w:rFonts w:ascii="Arial" w:hAnsi="Arial" w:cs="Arial"/>
          <w:sz w:val="20"/>
          <w:szCs w:val="20"/>
        </w:rPr>
        <w:t>2</w:t>
      </w:r>
      <w:r w:rsidRPr="00F72333">
        <w:rPr>
          <w:rFonts w:ascii="Arial" w:hAnsi="Arial" w:cs="Arial"/>
          <w:sz w:val="20"/>
          <w:szCs w:val="20"/>
        </w:rPr>
        <w:t xml:space="preserve"> staff = $</w:t>
      </w:r>
      <w:r w:rsidR="00D17CC5">
        <w:rPr>
          <w:rFonts w:ascii="Arial" w:hAnsi="Arial" w:cs="Arial"/>
          <w:sz w:val="20"/>
          <w:szCs w:val="20"/>
        </w:rPr>
        <w:t>1</w:t>
      </w:r>
      <w:r w:rsidR="002C5EE2">
        <w:rPr>
          <w:rFonts w:ascii="Arial" w:hAnsi="Arial" w:cs="Arial"/>
          <w:sz w:val="20"/>
          <w:szCs w:val="20"/>
        </w:rPr>
        <w:t>,</w:t>
      </w:r>
      <w:r w:rsidRPr="00F72333">
        <w:rPr>
          <w:rFonts w:ascii="Arial" w:hAnsi="Arial" w:cs="Arial"/>
          <w:sz w:val="20"/>
          <w:szCs w:val="20"/>
        </w:rPr>
        <w:t>000</w:t>
      </w:r>
    </w:p>
    <w:p w14:paraId="46B8A53E" w14:textId="3CF3326A" w:rsidR="00F72761" w:rsidRPr="00F72333" w:rsidRDefault="00F72761" w:rsidP="00F72333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Laptops @ $800 </w:t>
      </w:r>
      <w:r w:rsidR="002676BB">
        <w:rPr>
          <w:rFonts w:ascii="Arial" w:hAnsi="Arial" w:cs="Arial"/>
          <w:sz w:val="20"/>
          <w:szCs w:val="20"/>
        </w:rPr>
        <w:t xml:space="preserve">(quote from current technology vendor) </w:t>
      </w:r>
      <w:r w:rsidRPr="00F72333">
        <w:rPr>
          <w:rFonts w:ascii="Arial" w:hAnsi="Arial" w:cs="Arial"/>
          <w:sz w:val="20"/>
          <w:szCs w:val="20"/>
        </w:rPr>
        <w:t xml:space="preserve">x </w:t>
      </w:r>
      <w:r w:rsidR="00D17CC5">
        <w:rPr>
          <w:rFonts w:ascii="Arial" w:hAnsi="Arial" w:cs="Arial"/>
          <w:sz w:val="20"/>
          <w:szCs w:val="20"/>
        </w:rPr>
        <w:t>2</w:t>
      </w:r>
      <w:r w:rsidRPr="00F72333">
        <w:rPr>
          <w:rFonts w:ascii="Arial" w:hAnsi="Arial" w:cs="Arial"/>
          <w:sz w:val="20"/>
          <w:szCs w:val="20"/>
        </w:rPr>
        <w:t xml:space="preserve"> new staff = $</w:t>
      </w:r>
      <w:r w:rsidR="00D17CC5">
        <w:rPr>
          <w:rFonts w:ascii="Arial" w:hAnsi="Arial" w:cs="Arial"/>
          <w:sz w:val="20"/>
          <w:szCs w:val="20"/>
        </w:rPr>
        <w:t>1,600</w:t>
      </w:r>
      <w:r w:rsidRPr="00F72333">
        <w:rPr>
          <w:rFonts w:ascii="Arial" w:hAnsi="Arial" w:cs="Arial"/>
          <w:sz w:val="20"/>
          <w:szCs w:val="20"/>
        </w:rPr>
        <w:br/>
      </w:r>
    </w:p>
    <w:p w14:paraId="4ED500B5" w14:textId="3EFC050B" w:rsidR="00F72761" w:rsidRPr="00F72333" w:rsidRDefault="00F72761" w:rsidP="00F72761">
      <w:pPr>
        <w:spacing w:after="0"/>
        <w:rPr>
          <w:rFonts w:ascii="Arial" w:hAnsi="Arial" w:cs="Arial"/>
          <w:b/>
          <w:sz w:val="20"/>
          <w:szCs w:val="20"/>
        </w:rPr>
      </w:pPr>
      <w:r w:rsidRPr="00F72333">
        <w:rPr>
          <w:rFonts w:ascii="Arial" w:hAnsi="Arial" w:cs="Arial"/>
          <w:b/>
          <w:sz w:val="20"/>
          <w:szCs w:val="20"/>
        </w:rPr>
        <w:t>Program Supplies Request to Caring for Denver Foundation</w:t>
      </w:r>
    </w:p>
    <w:p w14:paraId="7C1E7F86" w14:textId="6C54ADE8" w:rsidR="00AB15F6" w:rsidRDefault="00AB15F6" w:rsidP="00AB15F6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1: $1</w:t>
      </w:r>
      <w:r w:rsidR="00DE58BC">
        <w:rPr>
          <w:rFonts w:ascii="Arial" w:hAnsi="Arial" w:cs="Arial"/>
          <w:sz w:val="20"/>
          <w:szCs w:val="20"/>
        </w:rPr>
        <w:t>1</w:t>
      </w:r>
      <w:r w:rsidR="00875E8F">
        <w:rPr>
          <w:rFonts w:ascii="Arial" w:hAnsi="Arial" w:cs="Arial"/>
          <w:sz w:val="20"/>
          <w:szCs w:val="20"/>
        </w:rPr>
        <w:t>,</w:t>
      </w:r>
      <w:r w:rsidR="00DE58BC">
        <w:rPr>
          <w:rFonts w:ascii="Arial" w:hAnsi="Arial" w:cs="Arial"/>
          <w:sz w:val="20"/>
          <w:szCs w:val="20"/>
        </w:rPr>
        <w:t>1</w:t>
      </w:r>
      <w:r w:rsidR="00875E8F">
        <w:rPr>
          <w:rFonts w:ascii="Arial" w:hAnsi="Arial" w:cs="Arial"/>
          <w:sz w:val="20"/>
          <w:szCs w:val="20"/>
        </w:rPr>
        <w:t>00</w:t>
      </w:r>
    </w:p>
    <w:p w14:paraId="390F3DE1" w14:textId="0396A89D" w:rsidR="00AB15F6" w:rsidRDefault="00AB15F6" w:rsidP="00AB15F6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2: $</w:t>
      </w:r>
      <w:r w:rsidR="008E5F60">
        <w:rPr>
          <w:rFonts w:ascii="Arial" w:hAnsi="Arial" w:cs="Arial"/>
          <w:sz w:val="20"/>
          <w:szCs w:val="20"/>
        </w:rPr>
        <w:t>9,</w:t>
      </w:r>
      <w:r w:rsidR="00DE58BC">
        <w:rPr>
          <w:rFonts w:ascii="Arial" w:hAnsi="Arial" w:cs="Arial"/>
          <w:sz w:val="20"/>
          <w:szCs w:val="20"/>
        </w:rPr>
        <w:t>5</w:t>
      </w:r>
      <w:r w:rsidR="008E5F60">
        <w:rPr>
          <w:rFonts w:ascii="Arial" w:hAnsi="Arial" w:cs="Arial"/>
          <w:sz w:val="20"/>
          <w:szCs w:val="20"/>
        </w:rPr>
        <w:t>00</w:t>
      </w:r>
    </w:p>
    <w:p w14:paraId="18C5A081" w14:textId="0AEDFB76" w:rsidR="00AB15F6" w:rsidRPr="009A7BAB" w:rsidRDefault="00AB15F6" w:rsidP="00AB15F6">
      <w:pPr>
        <w:spacing w:after="0"/>
        <w:rPr>
          <w:rFonts w:ascii="Arial" w:hAnsi="Arial" w:cs="Arial"/>
          <w:sz w:val="20"/>
          <w:szCs w:val="20"/>
        </w:rPr>
      </w:pPr>
      <w:r w:rsidRPr="00875E8F">
        <w:rPr>
          <w:rFonts w:ascii="Arial" w:hAnsi="Arial" w:cs="Arial"/>
          <w:b/>
          <w:bCs/>
          <w:sz w:val="20"/>
          <w:szCs w:val="20"/>
        </w:rPr>
        <w:t>TOTAL $</w:t>
      </w:r>
      <w:r w:rsidR="00DE58BC">
        <w:rPr>
          <w:rFonts w:ascii="Arial" w:hAnsi="Arial" w:cs="Arial"/>
          <w:b/>
          <w:sz w:val="20"/>
          <w:szCs w:val="20"/>
        </w:rPr>
        <w:t>20</w:t>
      </w:r>
      <w:r>
        <w:rPr>
          <w:rFonts w:ascii="Arial" w:hAnsi="Arial" w:cs="Arial"/>
          <w:b/>
          <w:sz w:val="20"/>
          <w:szCs w:val="20"/>
        </w:rPr>
        <w:t>,600</w:t>
      </w:r>
    </w:p>
    <w:p w14:paraId="58A4F79A" w14:textId="77777777" w:rsidR="00F72333" w:rsidRDefault="00F72333" w:rsidP="00F72333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7B85DED3" w14:textId="77777777" w:rsidR="00F72333" w:rsidRDefault="00F72333" w:rsidP="00F72333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05CDEE0B" w14:textId="4BBBB7C5" w:rsidR="00F72333" w:rsidRPr="00F72333" w:rsidRDefault="00F72333" w:rsidP="00F72333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Me</w:t>
      </w:r>
      <w:r w:rsidR="00F72761" w:rsidRPr="00F72333">
        <w:rPr>
          <w:rFonts w:ascii="Arial" w:hAnsi="Arial" w:cs="Arial"/>
          <w:b/>
          <w:bCs/>
          <w:sz w:val="20"/>
          <w:szCs w:val="20"/>
        </w:rPr>
        <w:t>eting Costs</w:t>
      </w:r>
    </w:p>
    <w:p w14:paraId="1A6A87A3" w14:textId="0C62AB4D" w:rsidR="00F72761" w:rsidRPr="00F72333" w:rsidRDefault="00F72761" w:rsidP="00F72333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>Refreshments for quarterly staff roundtable to discus</w:t>
      </w:r>
      <w:r w:rsidR="00C67DD5" w:rsidRPr="00F72333">
        <w:rPr>
          <w:rFonts w:ascii="Arial" w:hAnsi="Arial" w:cs="Arial"/>
          <w:sz w:val="20"/>
          <w:szCs w:val="20"/>
        </w:rPr>
        <w:t>s</w:t>
      </w:r>
      <w:r w:rsidRPr="00F72333">
        <w:rPr>
          <w:rFonts w:ascii="Arial" w:hAnsi="Arial" w:cs="Arial"/>
          <w:sz w:val="20"/>
          <w:szCs w:val="20"/>
        </w:rPr>
        <w:t xml:space="preserve"> case load, client needs, etc. @ $10/person x 5 participants x 4 times</w:t>
      </w:r>
      <w:r w:rsidR="00B36149">
        <w:rPr>
          <w:rFonts w:ascii="Arial" w:hAnsi="Arial" w:cs="Arial"/>
          <w:sz w:val="20"/>
          <w:szCs w:val="20"/>
        </w:rPr>
        <w:t xml:space="preserve"> per year x 2 years</w:t>
      </w:r>
      <w:r w:rsidRPr="00F72333">
        <w:rPr>
          <w:rFonts w:ascii="Arial" w:hAnsi="Arial" w:cs="Arial"/>
          <w:sz w:val="20"/>
          <w:szCs w:val="20"/>
        </w:rPr>
        <w:t xml:space="preserve"> = $</w:t>
      </w:r>
      <w:r w:rsidR="00B36149">
        <w:rPr>
          <w:rFonts w:ascii="Arial" w:hAnsi="Arial" w:cs="Arial"/>
          <w:sz w:val="20"/>
          <w:szCs w:val="20"/>
        </w:rPr>
        <w:t>4</w:t>
      </w:r>
      <w:r w:rsidRPr="00F72333">
        <w:rPr>
          <w:rFonts w:ascii="Arial" w:hAnsi="Arial" w:cs="Arial"/>
          <w:sz w:val="20"/>
          <w:szCs w:val="20"/>
        </w:rPr>
        <w:t>00</w:t>
      </w:r>
    </w:p>
    <w:p w14:paraId="16991824" w14:textId="1F32AECD" w:rsidR="00F72761" w:rsidRPr="00F72333" w:rsidRDefault="00F72761" w:rsidP="00F72333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>AV equipment rental for end-of-year report-outs @ $60/meeting x 1 meeting</w:t>
      </w:r>
      <w:r w:rsidR="00B36149">
        <w:rPr>
          <w:rFonts w:ascii="Arial" w:hAnsi="Arial" w:cs="Arial"/>
          <w:sz w:val="20"/>
          <w:szCs w:val="20"/>
        </w:rPr>
        <w:t xml:space="preserve"> per year x 2 years</w:t>
      </w:r>
      <w:r w:rsidRPr="00F72333">
        <w:rPr>
          <w:rFonts w:ascii="Arial" w:hAnsi="Arial" w:cs="Arial"/>
          <w:sz w:val="20"/>
          <w:szCs w:val="20"/>
        </w:rPr>
        <w:t xml:space="preserve"> = $</w:t>
      </w:r>
      <w:r w:rsidR="00FB3B41">
        <w:rPr>
          <w:rFonts w:ascii="Arial" w:hAnsi="Arial" w:cs="Arial"/>
          <w:sz w:val="20"/>
          <w:szCs w:val="20"/>
        </w:rPr>
        <w:t>120</w:t>
      </w:r>
    </w:p>
    <w:p w14:paraId="0A3FCED6" w14:textId="77777777" w:rsidR="00F72761" w:rsidRPr="00F72333" w:rsidRDefault="00F72761" w:rsidP="00F72761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4CEE8C3B" w14:textId="343F181A" w:rsidR="00F72761" w:rsidRDefault="00F72761" w:rsidP="00F7276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b/>
          <w:sz w:val="20"/>
          <w:szCs w:val="20"/>
        </w:rPr>
        <w:t xml:space="preserve">Meeting Costs Request to Caring </w:t>
      </w:r>
      <w:r w:rsidR="00377BC4">
        <w:rPr>
          <w:rFonts w:ascii="Arial" w:hAnsi="Arial" w:cs="Arial"/>
          <w:b/>
          <w:sz w:val="20"/>
          <w:szCs w:val="20"/>
        </w:rPr>
        <w:t>f</w:t>
      </w:r>
      <w:r w:rsidRPr="00F72333">
        <w:rPr>
          <w:rFonts w:ascii="Arial" w:hAnsi="Arial" w:cs="Arial"/>
          <w:b/>
          <w:sz w:val="20"/>
          <w:szCs w:val="20"/>
        </w:rPr>
        <w:t>or Denver Foundation</w:t>
      </w:r>
      <w:r w:rsidRPr="00F72333">
        <w:rPr>
          <w:rFonts w:ascii="Arial" w:hAnsi="Arial" w:cs="Arial"/>
          <w:sz w:val="20"/>
          <w:szCs w:val="20"/>
        </w:rPr>
        <w:br/>
      </w:r>
      <w:r w:rsidR="00875E8F">
        <w:rPr>
          <w:rFonts w:ascii="Arial" w:hAnsi="Arial" w:cs="Arial"/>
          <w:sz w:val="20"/>
          <w:szCs w:val="20"/>
        </w:rPr>
        <w:t xml:space="preserve">Year 1: </w:t>
      </w:r>
      <w:r w:rsidR="0065290B">
        <w:rPr>
          <w:rFonts w:ascii="Arial" w:hAnsi="Arial" w:cs="Arial"/>
          <w:sz w:val="20"/>
          <w:szCs w:val="20"/>
        </w:rPr>
        <w:t>$260</w:t>
      </w:r>
    </w:p>
    <w:p w14:paraId="194F2669" w14:textId="4AF7BF44" w:rsidR="00875E8F" w:rsidRDefault="00875E8F" w:rsidP="00F72761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2:</w:t>
      </w:r>
      <w:r w:rsidR="0065290B">
        <w:rPr>
          <w:rFonts w:ascii="Arial" w:hAnsi="Arial" w:cs="Arial"/>
          <w:sz w:val="20"/>
          <w:szCs w:val="20"/>
        </w:rPr>
        <w:t xml:space="preserve"> $260</w:t>
      </w:r>
    </w:p>
    <w:p w14:paraId="50DA7960" w14:textId="3CF75866" w:rsidR="00875E8F" w:rsidRPr="00875E8F" w:rsidRDefault="00875E8F" w:rsidP="00F72761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75E8F">
        <w:rPr>
          <w:rFonts w:ascii="Arial" w:hAnsi="Arial" w:cs="Arial"/>
          <w:b/>
          <w:bCs/>
          <w:sz w:val="20"/>
          <w:szCs w:val="20"/>
        </w:rPr>
        <w:t>TOTAL</w:t>
      </w:r>
      <w:r>
        <w:rPr>
          <w:rFonts w:ascii="Arial" w:hAnsi="Arial" w:cs="Arial"/>
          <w:b/>
          <w:bCs/>
          <w:sz w:val="20"/>
          <w:szCs w:val="20"/>
        </w:rPr>
        <w:t xml:space="preserve"> $520</w:t>
      </w:r>
    </w:p>
    <w:p w14:paraId="04F8FF21" w14:textId="617B93E8" w:rsidR="00875E8F" w:rsidRDefault="00875E8F" w:rsidP="00F72761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CE61E38" w14:textId="77777777" w:rsidR="00B42CE4" w:rsidRPr="00F72333" w:rsidRDefault="00B42CE4" w:rsidP="00F72761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6CFBC2D" w14:textId="77777777" w:rsidR="00F72333" w:rsidRDefault="00F72761" w:rsidP="00F723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72333">
        <w:rPr>
          <w:rFonts w:ascii="Arial" w:hAnsi="Arial" w:cs="Arial"/>
          <w:b/>
          <w:bCs/>
          <w:sz w:val="20"/>
          <w:szCs w:val="20"/>
        </w:rPr>
        <w:t>Travel Costs</w:t>
      </w:r>
    </w:p>
    <w:p w14:paraId="3BA35B37" w14:textId="07E52811" w:rsidR="00F72761" w:rsidRPr="00F72333" w:rsidRDefault="00F72761" w:rsidP="00F7233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Anticipate an average of 50 miles/month x 12 months x </w:t>
      </w:r>
      <w:r w:rsidR="008C1768">
        <w:rPr>
          <w:rFonts w:ascii="Arial" w:hAnsi="Arial" w:cs="Arial"/>
          <w:sz w:val="20"/>
          <w:szCs w:val="20"/>
        </w:rPr>
        <w:t xml:space="preserve">2 years x </w:t>
      </w:r>
      <w:r w:rsidR="00B5185B">
        <w:rPr>
          <w:rFonts w:ascii="Arial" w:hAnsi="Arial" w:cs="Arial"/>
          <w:sz w:val="20"/>
          <w:szCs w:val="20"/>
        </w:rPr>
        <w:t>1</w:t>
      </w:r>
      <w:r w:rsidRPr="00F72333">
        <w:rPr>
          <w:rFonts w:ascii="Arial" w:hAnsi="Arial" w:cs="Arial"/>
          <w:sz w:val="20"/>
          <w:szCs w:val="20"/>
        </w:rPr>
        <w:t xml:space="preserve"> Bilingual Case Managers @ reimbursement rate of $0.5</w:t>
      </w:r>
      <w:r w:rsidR="0078438A">
        <w:rPr>
          <w:rFonts w:ascii="Arial" w:hAnsi="Arial" w:cs="Arial"/>
          <w:sz w:val="20"/>
          <w:szCs w:val="20"/>
        </w:rPr>
        <w:t>6</w:t>
      </w:r>
      <w:r w:rsidRPr="00F72333">
        <w:rPr>
          <w:rFonts w:ascii="Arial" w:hAnsi="Arial" w:cs="Arial"/>
          <w:sz w:val="20"/>
          <w:szCs w:val="20"/>
        </w:rPr>
        <w:t>/mile = $</w:t>
      </w:r>
      <w:r w:rsidR="00B57F62">
        <w:rPr>
          <w:rFonts w:ascii="Arial" w:hAnsi="Arial" w:cs="Arial"/>
          <w:sz w:val="20"/>
          <w:szCs w:val="20"/>
        </w:rPr>
        <w:t>1,344</w:t>
      </w:r>
    </w:p>
    <w:p w14:paraId="711D8915" w14:textId="77777777" w:rsidR="00F72761" w:rsidRPr="00F72333" w:rsidRDefault="00F72761" w:rsidP="00F72761">
      <w:pPr>
        <w:spacing w:after="0"/>
        <w:rPr>
          <w:rFonts w:ascii="Arial" w:hAnsi="Arial" w:cs="Arial"/>
          <w:b/>
          <w:sz w:val="20"/>
          <w:szCs w:val="20"/>
        </w:rPr>
      </w:pPr>
    </w:p>
    <w:p w14:paraId="04EF2D7E" w14:textId="488E2ED9" w:rsidR="00F72761" w:rsidRPr="00F72333" w:rsidRDefault="00F72761" w:rsidP="00F72761">
      <w:p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b/>
          <w:sz w:val="20"/>
          <w:szCs w:val="20"/>
        </w:rPr>
        <w:t xml:space="preserve">Travel Costs Request to Caring </w:t>
      </w:r>
      <w:r w:rsidR="00377BC4">
        <w:rPr>
          <w:rFonts w:ascii="Arial" w:hAnsi="Arial" w:cs="Arial"/>
          <w:b/>
          <w:sz w:val="20"/>
          <w:szCs w:val="20"/>
        </w:rPr>
        <w:t>f</w:t>
      </w:r>
      <w:r w:rsidRPr="00F72333">
        <w:rPr>
          <w:rFonts w:ascii="Arial" w:hAnsi="Arial" w:cs="Arial"/>
          <w:b/>
          <w:sz w:val="20"/>
          <w:szCs w:val="20"/>
        </w:rPr>
        <w:t>or Denver Foundation = $</w:t>
      </w:r>
      <w:r w:rsidR="006078F5">
        <w:rPr>
          <w:rFonts w:ascii="Arial" w:hAnsi="Arial" w:cs="Arial"/>
          <w:b/>
          <w:sz w:val="20"/>
          <w:szCs w:val="20"/>
        </w:rPr>
        <w:t>672</w:t>
      </w:r>
    </w:p>
    <w:p w14:paraId="0846DE49" w14:textId="59D2DF46" w:rsidR="0065290B" w:rsidRDefault="0065290B" w:rsidP="0065290B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1: $336</w:t>
      </w:r>
    </w:p>
    <w:p w14:paraId="21CA5BFB" w14:textId="17641F50" w:rsidR="0065290B" w:rsidRDefault="0065290B" w:rsidP="0065290B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2: $336</w:t>
      </w:r>
    </w:p>
    <w:p w14:paraId="6B376E45" w14:textId="60EEE77E" w:rsidR="0065290B" w:rsidRPr="00875E8F" w:rsidRDefault="0065290B" w:rsidP="0065290B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75E8F">
        <w:rPr>
          <w:rFonts w:ascii="Arial" w:hAnsi="Arial" w:cs="Arial"/>
          <w:b/>
          <w:bCs/>
          <w:sz w:val="20"/>
          <w:szCs w:val="20"/>
        </w:rPr>
        <w:t>TOTAL</w:t>
      </w:r>
      <w:r>
        <w:rPr>
          <w:rFonts w:ascii="Arial" w:hAnsi="Arial" w:cs="Arial"/>
          <w:b/>
          <w:bCs/>
          <w:sz w:val="20"/>
          <w:szCs w:val="20"/>
        </w:rPr>
        <w:t xml:space="preserve"> $672</w:t>
      </w:r>
    </w:p>
    <w:p w14:paraId="4D5FDFE7" w14:textId="77777777" w:rsidR="00F72761" w:rsidRPr="00F72333" w:rsidRDefault="00F72761" w:rsidP="00F72761">
      <w:pPr>
        <w:spacing w:after="0"/>
        <w:rPr>
          <w:rFonts w:ascii="Arial" w:hAnsi="Arial" w:cs="Arial"/>
          <w:bCs/>
          <w:sz w:val="20"/>
          <w:szCs w:val="20"/>
        </w:rPr>
      </w:pPr>
    </w:p>
    <w:p w14:paraId="66B0EC73" w14:textId="77777777" w:rsidR="00F72761" w:rsidRPr="00F72333" w:rsidRDefault="00F72761" w:rsidP="00F72761">
      <w:pPr>
        <w:spacing w:after="0"/>
        <w:rPr>
          <w:rFonts w:ascii="Arial" w:hAnsi="Arial" w:cs="Arial"/>
          <w:bCs/>
          <w:sz w:val="20"/>
          <w:szCs w:val="20"/>
        </w:rPr>
      </w:pPr>
    </w:p>
    <w:p w14:paraId="31C0ED08" w14:textId="7DB804BF" w:rsidR="00F72333" w:rsidRDefault="00F72761" w:rsidP="00F72761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F72333">
        <w:rPr>
          <w:rFonts w:ascii="Arial" w:hAnsi="Arial" w:cs="Arial"/>
          <w:b/>
          <w:bCs/>
          <w:sz w:val="20"/>
          <w:szCs w:val="20"/>
        </w:rPr>
        <w:t>Other Program</w:t>
      </w:r>
      <w:r w:rsidR="00415BF8">
        <w:rPr>
          <w:rFonts w:ascii="Arial" w:hAnsi="Arial" w:cs="Arial"/>
          <w:b/>
          <w:bCs/>
          <w:sz w:val="20"/>
          <w:szCs w:val="20"/>
        </w:rPr>
        <w:t>-Related</w:t>
      </w:r>
      <w:r w:rsidRPr="00F72333">
        <w:rPr>
          <w:rFonts w:ascii="Arial" w:hAnsi="Arial" w:cs="Arial"/>
          <w:b/>
          <w:bCs/>
          <w:sz w:val="20"/>
          <w:szCs w:val="20"/>
        </w:rPr>
        <w:t xml:space="preserve"> Costs</w:t>
      </w:r>
    </w:p>
    <w:p w14:paraId="215C5DFC" w14:textId="326343D9" w:rsidR="00F72761" w:rsidRPr="00F72333" w:rsidRDefault="00F72761" w:rsidP="00F72333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>Staff development (relevant webinars, certification, trainings, etc.) @ $500</w:t>
      </w:r>
      <w:r w:rsidR="00B57F62">
        <w:rPr>
          <w:rFonts w:ascii="Arial" w:hAnsi="Arial" w:cs="Arial"/>
          <w:sz w:val="20"/>
          <w:szCs w:val="20"/>
        </w:rPr>
        <w:t xml:space="preserve"> per year x 2 years</w:t>
      </w:r>
      <w:r w:rsidRPr="00F72333">
        <w:rPr>
          <w:rFonts w:ascii="Arial" w:hAnsi="Arial" w:cs="Arial"/>
          <w:sz w:val="20"/>
          <w:szCs w:val="20"/>
        </w:rPr>
        <w:t xml:space="preserve"> x </w:t>
      </w:r>
      <w:r w:rsidR="006078F5">
        <w:rPr>
          <w:rFonts w:ascii="Arial" w:hAnsi="Arial" w:cs="Arial"/>
          <w:sz w:val="20"/>
          <w:szCs w:val="20"/>
        </w:rPr>
        <w:t>2</w:t>
      </w:r>
      <w:r w:rsidRPr="00F72333">
        <w:rPr>
          <w:rFonts w:ascii="Arial" w:hAnsi="Arial" w:cs="Arial"/>
          <w:sz w:val="20"/>
          <w:szCs w:val="20"/>
        </w:rPr>
        <w:t xml:space="preserve"> staff = $</w:t>
      </w:r>
      <w:r w:rsidR="006078F5">
        <w:rPr>
          <w:rFonts w:ascii="Arial" w:hAnsi="Arial" w:cs="Arial"/>
          <w:sz w:val="20"/>
          <w:szCs w:val="20"/>
        </w:rPr>
        <w:t>2</w:t>
      </w:r>
      <w:r w:rsidRPr="00F72333">
        <w:rPr>
          <w:rFonts w:ascii="Arial" w:hAnsi="Arial" w:cs="Arial"/>
          <w:sz w:val="20"/>
          <w:szCs w:val="20"/>
        </w:rPr>
        <w:t>,000</w:t>
      </w:r>
    </w:p>
    <w:p w14:paraId="44094080" w14:textId="54B5031B" w:rsidR="00F72761" w:rsidRPr="00F72333" w:rsidRDefault="00F72761" w:rsidP="00F72333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sz w:val="20"/>
          <w:szCs w:val="20"/>
        </w:rPr>
        <w:t xml:space="preserve">Annual software license fee to add two staff to organization’s clinical tracking system @ $260 x 2 staff </w:t>
      </w:r>
      <w:r w:rsidR="00F71289">
        <w:rPr>
          <w:rFonts w:ascii="Arial" w:hAnsi="Arial" w:cs="Arial"/>
          <w:sz w:val="20"/>
          <w:szCs w:val="20"/>
        </w:rPr>
        <w:t xml:space="preserve">x 2 years </w:t>
      </w:r>
      <w:r w:rsidRPr="00F72333">
        <w:rPr>
          <w:rFonts w:ascii="Arial" w:hAnsi="Arial" w:cs="Arial"/>
          <w:sz w:val="20"/>
          <w:szCs w:val="20"/>
        </w:rPr>
        <w:t>= $</w:t>
      </w:r>
      <w:r w:rsidR="00F71289">
        <w:rPr>
          <w:rFonts w:ascii="Arial" w:hAnsi="Arial" w:cs="Arial"/>
          <w:sz w:val="20"/>
          <w:szCs w:val="20"/>
        </w:rPr>
        <w:t>1</w:t>
      </w:r>
      <w:r w:rsidR="00840CAC">
        <w:rPr>
          <w:rFonts w:ascii="Arial" w:hAnsi="Arial" w:cs="Arial"/>
          <w:sz w:val="20"/>
          <w:szCs w:val="20"/>
        </w:rPr>
        <w:t>,</w:t>
      </w:r>
      <w:r w:rsidR="00F71289">
        <w:rPr>
          <w:rFonts w:ascii="Arial" w:hAnsi="Arial" w:cs="Arial"/>
          <w:sz w:val="20"/>
          <w:szCs w:val="20"/>
        </w:rPr>
        <w:t>040</w:t>
      </w:r>
    </w:p>
    <w:p w14:paraId="31FC48F1" w14:textId="77777777" w:rsidR="00F72761" w:rsidRPr="00F72333" w:rsidRDefault="00F72761" w:rsidP="00F72761">
      <w:pPr>
        <w:spacing w:after="0"/>
        <w:rPr>
          <w:rFonts w:ascii="Arial" w:hAnsi="Arial" w:cs="Arial"/>
          <w:sz w:val="20"/>
          <w:szCs w:val="20"/>
        </w:rPr>
      </w:pPr>
    </w:p>
    <w:p w14:paraId="3DDB9BD4" w14:textId="5858E374" w:rsidR="00947544" w:rsidRDefault="00F72761" w:rsidP="00947544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72333">
        <w:rPr>
          <w:rFonts w:ascii="Arial" w:hAnsi="Arial" w:cs="Arial"/>
          <w:b/>
          <w:sz w:val="20"/>
          <w:szCs w:val="20"/>
        </w:rPr>
        <w:t>Other Program</w:t>
      </w:r>
      <w:r w:rsidR="00415BF8">
        <w:rPr>
          <w:rFonts w:ascii="Arial" w:hAnsi="Arial" w:cs="Arial"/>
          <w:b/>
          <w:sz w:val="20"/>
          <w:szCs w:val="20"/>
        </w:rPr>
        <w:t>-Related</w:t>
      </w:r>
      <w:r w:rsidRPr="00F72333">
        <w:rPr>
          <w:rFonts w:ascii="Arial" w:hAnsi="Arial" w:cs="Arial"/>
          <w:b/>
          <w:sz w:val="20"/>
          <w:szCs w:val="20"/>
        </w:rPr>
        <w:t xml:space="preserve"> Costs Request to Caring</w:t>
      </w:r>
      <w:r w:rsidR="00377BC4">
        <w:rPr>
          <w:rFonts w:ascii="Arial" w:hAnsi="Arial" w:cs="Arial"/>
          <w:b/>
          <w:sz w:val="20"/>
          <w:szCs w:val="20"/>
        </w:rPr>
        <w:t xml:space="preserve"> f</w:t>
      </w:r>
      <w:r w:rsidRPr="00F72333">
        <w:rPr>
          <w:rFonts w:ascii="Arial" w:hAnsi="Arial" w:cs="Arial"/>
          <w:b/>
          <w:sz w:val="20"/>
          <w:szCs w:val="20"/>
        </w:rPr>
        <w:t>or Denver Foundation</w:t>
      </w:r>
      <w:r w:rsidRPr="00F72333">
        <w:rPr>
          <w:rFonts w:ascii="Arial" w:hAnsi="Arial" w:cs="Arial"/>
          <w:b/>
          <w:sz w:val="20"/>
          <w:szCs w:val="20"/>
        </w:rPr>
        <w:br/>
      </w:r>
      <w:r w:rsidR="00947544">
        <w:rPr>
          <w:rFonts w:ascii="Arial" w:hAnsi="Arial" w:cs="Arial"/>
          <w:sz w:val="20"/>
          <w:szCs w:val="20"/>
        </w:rPr>
        <w:t>Year 1: $1,520</w:t>
      </w:r>
    </w:p>
    <w:p w14:paraId="2CF5E264" w14:textId="4FEA54F5" w:rsidR="00947544" w:rsidRDefault="00947544" w:rsidP="0094754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2: $1,520</w:t>
      </w:r>
    </w:p>
    <w:p w14:paraId="3687023E" w14:textId="0842EB89" w:rsidR="00F72761" w:rsidRPr="00F72333" w:rsidRDefault="00947544" w:rsidP="00947544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75E8F">
        <w:rPr>
          <w:rFonts w:ascii="Arial" w:hAnsi="Arial" w:cs="Arial"/>
          <w:b/>
          <w:bCs/>
          <w:sz w:val="20"/>
          <w:szCs w:val="20"/>
        </w:rPr>
        <w:t>TOTAL</w:t>
      </w:r>
      <w:r>
        <w:rPr>
          <w:rFonts w:ascii="Arial" w:hAnsi="Arial" w:cs="Arial"/>
          <w:b/>
          <w:bCs/>
          <w:sz w:val="20"/>
          <w:szCs w:val="20"/>
        </w:rPr>
        <w:t xml:space="preserve"> $3,040</w:t>
      </w:r>
    </w:p>
    <w:p w14:paraId="746DE34E" w14:textId="77777777" w:rsidR="00F72761" w:rsidRPr="00F72333" w:rsidRDefault="00F72761" w:rsidP="00F72761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4C32EA40" w14:textId="77777777" w:rsidR="00947544" w:rsidRDefault="00947544" w:rsidP="00DB6FF4">
      <w:pPr>
        <w:spacing w:after="0"/>
        <w:jc w:val="both"/>
        <w:rPr>
          <w:rFonts w:ascii="Arial" w:hAnsi="Arial" w:cs="Arial"/>
          <w:b/>
        </w:rPr>
      </w:pPr>
    </w:p>
    <w:p w14:paraId="36B61EEC" w14:textId="651AB231" w:rsidR="00F72761" w:rsidRPr="00F72333" w:rsidRDefault="00F72761" w:rsidP="00DB6FF4">
      <w:pPr>
        <w:spacing w:after="0"/>
        <w:rPr>
          <w:rFonts w:ascii="Arial" w:hAnsi="Arial" w:cs="Arial"/>
          <w:b/>
        </w:rPr>
      </w:pPr>
      <w:r w:rsidRPr="00F72333">
        <w:rPr>
          <w:rFonts w:ascii="Arial" w:hAnsi="Arial" w:cs="Arial"/>
          <w:b/>
        </w:rPr>
        <w:t>OTHER COSTS</w:t>
      </w:r>
    </w:p>
    <w:p w14:paraId="03CD19AE" w14:textId="77777777" w:rsidR="00F72761" w:rsidRPr="00F72333" w:rsidRDefault="00F72761" w:rsidP="00F72761">
      <w:pPr>
        <w:spacing w:after="0"/>
        <w:rPr>
          <w:rFonts w:ascii="Arial" w:hAnsi="Arial" w:cs="Arial"/>
          <w:bCs/>
          <w:sz w:val="20"/>
          <w:szCs w:val="20"/>
        </w:rPr>
      </w:pPr>
    </w:p>
    <w:p w14:paraId="1C10D9DE" w14:textId="77777777" w:rsidR="00F72333" w:rsidRDefault="00F72761" w:rsidP="00F72761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F72333">
        <w:rPr>
          <w:rFonts w:ascii="Arial" w:hAnsi="Arial" w:cs="Arial"/>
          <w:b/>
          <w:bCs/>
          <w:sz w:val="20"/>
          <w:szCs w:val="20"/>
        </w:rPr>
        <w:t>Contractors</w:t>
      </w:r>
      <w:r w:rsidR="00F72333" w:rsidRPr="00F72333">
        <w:rPr>
          <w:rFonts w:ascii="Arial" w:hAnsi="Arial" w:cs="Arial"/>
          <w:b/>
          <w:bCs/>
          <w:sz w:val="20"/>
          <w:szCs w:val="20"/>
        </w:rPr>
        <w:t xml:space="preserve">, </w:t>
      </w:r>
      <w:r w:rsidRPr="00F72333">
        <w:rPr>
          <w:rFonts w:ascii="Arial" w:hAnsi="Arial" w:cs="Arial"/>
          <w:b/>
          <w:bCs/>
          <w:sz w:val="20"/>
          <w:szCs w:val="20"/>
        </w:rPr>
        <w:t>Consultants</w:t>
      </w:r>
      <w:r w:rsidR="00F72333" w:rsidRPr="00F72333">
        <w:rPr>
          <w:rFonts w:ascii="Arial" w:hAnsi="Arial" w:cs="Arial"/>
          <w:b/>
          <w:bCs/>
          <w:sz w:val="20"/>
          <w:szCs w:val="20"/>
        </w:rPr>
        <w:t>, and/or Partners</w:t>
      </w:r>
    </w:p>
    <w:p w14:paraId="6E5EE8CC" w14:textId="21E3E3A4" w:rsidR="00F72761" w:rsidRPr="00F72333" w:rsidRDefault="00C41726" w:rsidP="00F72333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o Smith</w:t>
      </w:r>
      <w:r w:rsidR="00F72761" w:rsidRPr="00F72333">
        <w:rPr>
          <w:rFonts w:ascii="Arial" w:hAnsi="Arial" w:cs="Arial"/>
          <w:sz w:val="20"/>
          <w:szCs w:val="20"/>
        </w:rPr>
        <w:t xml:space="preserve"> – Annual contract to provide peer support services to women in the project dealing with substance abuse issues </w:t>
      </w:r>
      <w:r w:rsidR="00840CAC">
        <w:rPr>
          <w:rFonts w:ascii="Arial" w:hAnsi="Arial" w:cs="Arial"/>
          <w:sz w:val="20"/>
          <w:szCs w:val="20"/>
        </w:rPr>
        <w:t>@</w:t>
      </w:r>
      <w:r w:rsidR="00F72761" w:rsidRPr="00F72333">
        <w:rPr>
          <w:rFonts w:ascii="Arial" w:hAnsi="Arial" w:cs="Arial"/>
          <w:sz w:val="20"/>
          <w:szCs w:val="20"/>
        </w:rPr>
        <w:t xml:space="preserve"> $3,000</w:t>
      </w:r>
      <w:r w:rsidR="00840CAC">
        <w:rPr>
          <w:rFonts w:ascii="Arial" w:hAnsi="Arial" w:cs="Arial"/>
          <w:sz w:val="20"/>
          <w:szCs w:val="20"/>
        </w:rPr>
        <w:t xml:space="preserve"> per years x 2 years = $6,000</w:t>
      </w:r>
    </w:p>
    <w:p w14:paraId="40F25D01" w14:textId="23058C11" w:rsidR="00F72761" w:rsidRPr="00F72333" w:rsidRDefault="001B0C6E" w:rsidP="00F72333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F72761" w:rsidRPr="00F72333">
        <w:rPr>
          <w:rFonts w:ascii="Arial" w:hAnsi="Arial" w:cs="Arial"/>
          <w:sz w:val="20"/>
          <w:szCs w:val="20"/>
        </w:rPr>
        <w:t>linical supervision for the clinical staff</w:t>
      </w:r>
      <w:r>
        <w:rPr>
          <w:rFonts w:ascii="Arial" w:hAnsi="Arial" w:cs="Arial"/>
          <w:sz w:val="20"/>
          <w:szCs w:val="20"/>
        </w:rPr>
        <w:t xml:space="preserve"> person</w:t>
      </w:r>
      <w:r w:rsidR="00535D75">
        <w:rPr>
          <w:rFonts w:ascii="Arial" w:hAnsi="Arial" w:cs="Arial"/>
          <w:sz w:val="20"/>
          <w:szCs w:val="20"/>
        </w:rPr>
        <w:t xml:space="preserve"> per </w:t>
      </w:r>
      <w:r w:rsidR="004841A8">
        <w:rPr>
          <w:rFonts w:ascii="Arial" w:hAnsi="Arial" w:cs="Arial"/>
          <w:sz w:val="20"/>
          <w:szCs w:val="20"/>
        </w:rPr>
        <w:t>year</w:t>
      </w:r>
      <w:r w:rsidR="00F72761" w:rsidRPr="00F72333">
        <w:rPr>
          <w:rFonts w:ascii="Arial" w:hAnsi="Arial" w:cs="Arial"/>
          <w:sz w:val="20"/>
          <w:szCs w:val="20"/>
        </w:rPr>
        <w:t>, to be provided by an LCSW</w:t>
      </w:r>
      <w:r w:rsidR="0047350B">
        <w:rPr>
          <w:rFonts w:ascii="Arial" w:hAnsi="Arial" w:cs="Arial"/>
          <w:sz w:val="20"/>
          <w:szCs w:val="20"/>
        </w:rPr>
        <w:t xml:space="preserve"> (to be hired after grant start date)</w:t>
      </w:r>
      <w:r w:rsidR="00F72761" w:rsidRPr="00F72333">
        <w:rPr>
          <w:rFonts w:ascii="Arial" w:hAnsi="Arial" w:cs="Arial"/>
          <w:sz w:val="20"/>
          <w:szCs w:val="20"/>
        </w:rPr>
        <w:t xml:space="preserve"> @ $75/hour x </w:t>
      </w:r>
      <w:r>
        <w:rPr>
          <w:rFonts w:ascii="Arial" w:hAnsi="Arial" w:cs="Arial"/>
          <w:sz w:val="20"/>
          <w:szCs w:val="20"/>
        </w:rPr>
        <w:t>4</w:t>
      </w:r>
      <w:r w:rsidR="00F72761" w:rsidRPr="00F72333">
        <w:rPr>
          <w:rFonts w:ascii="Arial" w:hAnsi="Arial" w:cs="Arial"/>
          <w:sz w:val="20"/>
          <w:szCs w:val="20"/>
        </w:rPr>
        <w:t xml:space="preserve">0 hours </w:t>
      </w:r>
      <w:r w:rsidR="00535D75">
        <w:rPr>
          <w:rFonts w:ascii="Arial" w:hAnsi="Arial" w:cs="Arial"/>
          <w:sz w:val="20"/>
          <w:szCs w:val="20"/>
        </w:rPr>
        <w:t xml:space="preserve">x 2 years </w:t>
      </w:r>
      <w:r w:rsidR="00F72761" w:rsidRPr="00F72333">
        <w:rPr>
          <w:rFonts w:ascii="Arial" w:hAnsi="Arial" w:cs="Arial"/>
          <w:sz w:val="20"/>
          <w:szCs w:val="20"/>
        </w:rPr>
        <w:t>= $</w:t>
      </w:r>
      <w:r w:rsidR="00091CFF">
        <w:rPr>
          <w:rFonts w:ascii="Arial" w:hAnsi="Arial" w:cs="Arial"/>
          <w:sz w:val="20"/>
          <w:szCs w:val="20"/>
        </w:rPr>
        <w:t>6</w:t>
      </w:r>
      <w:r w:rsidR="00F72761" w:rsidRPr="00F72333">
        <w:rPr>
          <w:rFonts w:ascii="Arial" w:hAnsi="Arial" w:cs="Arial"/>
          <w:sz w:val="20"/>
          <w:szCs w:val="20"/>
        </w:rPr>
        <w:t>,000</w:t>
      </w:r>
    </w:p>
    <w:p w14:paraId="2CE6B965" w14:textId="77777777" w:rsidR="00F72761" w:rsidRPr="00F72333" w:rsidRDefault="00F72761" w:rsidP="00F72761">
      <w:pPr>
        <w:spacing w:after="0"/>
        <w:rPr>
          <w:rFonts w:ascii="Arial" w:hAnsi="Arial" w:cs="Arial"/>
          <w:sz w:val="20"/>
          <w:szCs w:val="20"/>
        </w:rPr>
      </w:pPr>
    </w:p>
    <w:p w14:paraId="2A631CDA" w14:textId="70177D79" w:rsidR="00F72761" w:rsidRPr="00F72333" w:rsidRDefault="00F72761" w:rsidP="00F72761">
      <w:pPr>
        <w:spacing w:after="0"/>
        <w:rPr>
          <w:rFonts w:ascii="Arial" w:hAnsi="Arial" w:cs="Arial"/>
          <w:b/>
          <w:sz w:val="20"/>
          <w:szCs w:val="20"/>
        </w:rPr>
      </w:pPr>
      <w:r w:rsidRPr="00F72333">
        <w:rPr>
          <w:rFonts w:ascii="Arial" w:hAnsi="Arial" w:cs="Arial"/>
          <w:b/>
          <w:sz w:val="20"/>
          <w:szCs w:val="20"/>
        </w:rPr>
        <w:t>Contractors</w:t>
      </w:r>
      <w:r w:rsidR="00F72333" w:rsidRPr="00F72333">
        <w:rPr>
          <w:rFonts w:ascii="Arial" w:hAnsi="Arial" w:cs="Arial"/>
          <w:b/>
          <w:sz w:val="20"/>
          <w:szCs w:val="20"/>
        </w:rPr>
        <w:t xml:space="preserve">, </w:t>
      </w:r>
      <w:r w:rsidRPr="00F72333">
        <w:rPr>
          <w:rFonts w:ascii="Arial" w:hAnsi="Arial" w:cs="Arial"/>
          <w:b/>
          <w:sz w:val="20"/>
          <w:szCs w:val="20"/>
        </w:rPr>
        <w:t>Consultants</w:t>
      </w:r>
      <w:r w:rsidR="00F72333" w:rsidRPr="00F72333">
        <w:rPr>
          <w:rFonts w:ascii="Arial" w:hAnsi="Arial" w:cs="Arial"/>
          <w:b/>
          <w:sz w:val="20"/>
          <w:szCs w:val="20"/>
        </w:rPr>
        <w:t>, and/or Partners</w:t>
      </w:r>
      <w:r w:rsidRPr="00F72333">
        <w:rPr>
          <w:rFonts w:ascii="Arial" w:hAnsi="Arial" w:cs="Arial"/>
          <w:b/>
          <w:sz w:val="20"/>
          <w:szCs w:val="20"/>
        </w:rPr>
        <w:t xml:space="preserve"> Request to Caring </w:t>
      </w:r>
      <w:r w:rsidR="00377BC4">
        <w:rPr>
          <w:rFonts w:ascii="Arial" w:hAnsi="Arial" w:cs="Arial"/>
          <w:b/>
          <w:sz w:val="20"/>
          <w:szCs w:val="20"/>
        </w:rPr>
        <w:t>f</w:t>
      </w:r>
      <w:r w:rsidRPr="00F72333">
        <w:rPr>
          <w:rFonts w:ascii="Arial" w:hAnsi="Arial" w:cs="Arial"/>
          <w:b/>
          <w:sz w:val="20"/>
          <w:szCs w:val="20"/>
        </w:rPr>
        <w:t>or Denver Foundation</w:t>
      </w:r>
    </w:p>
    <w:p w14:paraId="3490CD86" w14:textId="5F8E2441" w:rsidR="00DB6FF4" w:rsidRDefault="00DB6FF4" w:rsidP="00DB6FF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1: $6,000</w:t>
      </w:r>
    </w:p>
    <w:p w14:paraId="32295756" w14:textId="2A95259E" w:rsidR="00DB6FF4" w:rsidRDefault="00DB6FF4" w:rsidP="00DB6FF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ear 2: $6,000</w:t>
      </w:r>
    </w:p>
    <w:p w14:paraId="770846EB" w14:textId="3BAE75A5" w:rsidR="00DB6FF4" w:rsidRPr="00F72333" w:rsidRDefault="00DB6FF4" w:rsidP="00DB6FF4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75E8F">
        <w:rPr>
          <w:rFonts w:ascii="Arial" w:hAnsi="Arial" w:cs="Arial"/>
          <w:b/>
          <w:bCs/>
          <w:sz w:val="20"/>
          <w:szCs w:val="20"/>
        </w:rPr>
        <w:t>TOTAL</w:t>
      </w:r>
      <w:r>
        <w:rPr>
          <w:rFonts w:ascii="Arial" w:hAnsi="Arial" w:cs="Arial"/>
          <w:b/>
          <w:bCs/>
          <w:sz w:val="20"/>
          <w:szCs w:val="20"/>
        </w:rPr>
        <w:t xml:space="preserve"> $12,000</w:t>
      </w:r>
    </w:p>
    <w:p w14:paraId="3756A3C6" w14:textId="77777777" w:rsidR="00F72761" w:rsidRPr="00F72333" w:rsidRDefault="00F72761" w:rsidP="00F72761">
      <w:pPr>
        <w:spacing w:after="0"/>
        <w:rPr>
          <w:rFonts w:ascii="Arial" w:hAnsi="Arial" w:cs="Arial"/>
          <w:bCs/>
          <w:sz w:val="20"/>
          <w:szCs w:val="20"/>
        </w:rPr>
      </w:pPr>
    </w:p>
    <w:p w14:paraId="11D5AED6" w14:textId="6E7E8881" w:rsidR="00F72761" w:rsidRDefault="00F72761" w:rsidP="00F72761">
      <w:pPr>
        <w:spacing w:after="0"/>
        <w:rPr>
          <w:rFonts w:ascii="Arial" w:hAnsi="Arial" w:cs="Arial"/>
          <w:bCs/>
          <w:sz w:val="20"/>
          <w:szCs w:val="20"/>
        </w:rPr>
      </w:pPr>
    </w:p>
    <w:p w14:paraId="07479DC0" w14:textId="77777777" w:rsidR="00B42CE4" w:rsidRPr="00F72333" w:rsidRDefault="00B42CE4" w:rsidP="00F72761">
      <w:pPr>
        <w:spacing w:after="0"/>
        <w:rPr>
          <w:rFonts w:ascii="Arial" w:hAnsi="Arial" w:cs="Arial"/>
          <w:bCs/>
          <w:sz w:val="20"/>
          <w:szCs w:val="20"/>
        </w:rPr>
      </w:pPr>
    </w:p>
    <w:p w14:paraId="0680E033" w14:textId="03F757C7" w:rsidR="00592E73" w:rsidRDefault="00F72761" w:rsidP="00F72761">
      <w:pPr>
        <w:spacing w:after="0"/>
        <w:rPr>
          <w:rFonts w:ascii="Arial" w:hAnsi="Arial" w:cs="Arial"/>
          <w:b/>
          <w:sz w:val="20"/>
          <w:szCs w:val="20"/>
        </w:rPr>
      </w:pPr>
      <w:r w:rsidRPr="00F72333">
        <w:rPr>
          <w:rFonts w:ascii="Arial" w:hAnsi="Arial" w:cs="Arial"/>
          <w:b/>
          <w:sz w:val="20"/>
          <w:szCs w:val="20"/>
        </w:rPr>
        <w:t>TOTAL REQUEST TO CARING FOR DENVER FOUNDATION</w:t>
      </w:r>
    </w:p>
    <w:p w14:paraId="33589F85" w14:textId="5CA7B842" w:rsidR="00DB6FF4" w:rsidRDefault="00DB6FF4" w:rsidP="00F72761">
      <w:p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Year 1:</w:t>
      </w:r>
      <w:r w:rsidR="00674F8C">
        <w:rPr>
          <w:rFonts w:ascii="Arial" w:hAnsi="Arial" w:cs="Arial"/>
          <w:b/>
          <w:sz w:val="20"/>
          <w:szCs w:val="20"/>
        </w:rPr>
        <w:t xml:space="preserve"> $166,716</w:t>
      </w:r>
    </w:p>
    <w:p w14:paraId="405A740B" w14:textId="0340F834" w:rsidR="00DB6FF4" w:rsidRDefault="00DB6FF4" w:rsidP="00F72761">
      <w:p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Year 2:</w:t>
      </w:r>
      <w:r w:rsidR="00B42CE4">
        <w:rPr>
          <w:rFonts w:ascii="Arial" w:hAnsi="Arial" w:cs="Arial"/>
          <w:b/>
          <w:sz w:val="20"/>
          <w:szCs w:val="20"/>
        </w:rPr>
        <w:t xml:space="preserve"> $168,066</w:t>
      </w:r>
    </w:p>
    <w:p w14:paraId="31D45884" w14:textId="477000A0" w:rsidR="00DB6FF4" w:rsidRPr="00F72333" w:rsidRDefault="00DB6FF4" w:rsidP="00F72761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TOTAL </w:t>
      </w:r>
      <w:r w:rsidRPr="00F72333">
        <w:rPr>
          <w:rFonts w:ascii="Arial" w:hAnsi="Arial" w:cs="Arial"/>
          <w:b/>
          <w:sz w:val="20"/>
          <w:szCs w:val="20"/>
        </w:rPr>
        <w:t>$</w:t>
      </w:r>
      <w:r>
        <w:rPr>
          <w:rFonts w:ascii="Arial" w:hAnsi="Arial" w:cs="Arial"/>
          <w:b/>
          <w:sz w:val="20"/>
          <w:szCs w:val="20"/>
        </w:rPr>
        <w:t>334,782</w:t>
      </w:r>
    </w:p>
    <w:sectPr w:rsidR="00DB6FF4" w:rsidRPr="00F72333" w:rsidSect="00741DDE">
      <w:footerReference w:type="default" r:id="rId13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7D9FC" w14:textId="77777777" w:rsidR="00285B55" w:rsidRDefault="00285B55">
      <w:pPr>
        <w:spacing w:after="0" w:line="240" w:lineRule="auto"/>
      </w:pPr>
      <w:r>
        <w:separator/>
      </w:r>
    </w:p>
  </w:endnote>
  <w:endnote w:type="continuationSeparator" w:id="0">
    <w:p w14:paraId="45F0751F" w14:textId="77777777" w:rsidR="00285B55" w:rsidRDefault="00285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60294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C08DBC" w14:textId="77777777" w:rsidR="00BD4C31" w:rsidRDefault="00633C20" w:rsidP="00946AFD">
        <w:pPr>
          <w:pStyle w:val="Footer"/>
          <w:jc w:val="center"/>
        </w:pPr>
        <w:r w:rsidRPr="00946AFD">
          <w:rPr>
            <w:rFonts w:ascii="Arial" w:hAnsi="Arial" w:cs="Arial"/>
            <w:sz w:val="20"/>
            <w:szCs w:val="20"/>
          </w:rPr>
          <w:fldChar w:fldCharType="begin"/>
        </w:r>
        <w:r w:rsidRPr="00946AFD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946AFD">
          <w:rPr>
            <w:rFonts w:ascii="Arial" w:hAnsi="Arial" w:cs="Arial"/>
            <w:sz w:val="20"/>
            <w:szCs w:val="20"/>
          </w:rPr>
          <w:fldChar w:fldCharType="separate"/>
        </w:r>
        <w:r w:rsidRPr="00946AFD">
          <w:rPr>
            <w:rFonts w:ascii="Arial" w:hAnsi="Arial" w:cs="Arial"/>
            <w:noProof/>
            <w:sz w:val="20"/>
            <w:szCs w:val="20"/>
          </w:rPr>
          <w:t>2</w:t>
        </w:r>
        <w:r w:rsidRPr="00946AFD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10A33E5" w14:textId="77777777" w:rsidR="00BD4C31" w:rsidRDefault="00C844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09D1D" w14:textId="77777777" w:rsidR="00285B55" w:rsidRDefault="00285B55">
      <w:pPr>
        <w:spacing w:after="0" w:line="240" w:lineRule="auto"/>
      </w:pPr>
      <w:r>
        <w:separator/>
      </w:r>
    </w:p>
  </w:footnote>
  <w:footnote w:type="continuationSeparator" w:id="0">
    <w:p w14:paraId="1404C49A" w14:textId="77777777" w:rsidR="00285B55" w:rsidRDefault="00285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27360"/>
    <w:multiLevelType w:val="hybridMultilevel"/>
    <w:tmpl w:val="A2A2A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E6370"/>
    <w:multiLevelType w:val="hybridMultilevel"/>
    <w:tmpl w:val="F9CEE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0740F"/>
    <w:multiLevelType w:val="hybridMultilevel"/>
    <w:tmpl w:val="24D463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5B650A"/>
    <w:multiLevelType w:val="hybridMultilevel"/>
    <w:tmpl w:val="ED94D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183D09"/>
    <w:multiLevelType w:val="hybridMultilevel"/>
    <w:tmpl w:val="CEC02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823278"/>
    <w:multiLevelType w:val="hybridMultilevel"/>
    <w:tmpl w:val="E21271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595D61"/>
    <w:multiLevelType w:val="hybridMultilevel"/>
    <w:tmpl w:val="4D26FA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formsDesig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DAwNzMxMTczNTdQ0lEKTi0uzszPAykwrwUAz7lvoywAAAA="/>
  </w:docVars>
  <w:rsids>
    <w:rsidRoot w:val="00F72761"/>
    <w:rsid w:val="0006713A"/>
    <w:rsid w:val="00072D3D"/>
    <w:rsid w:val="00091CFF"/>
    <w:rsid w:val="000F678E"/>
    <w:rsid w:val="0010118B"/>
    <w:rsid w:val="00126D21"/>
    <w:rsid w:val="00181721"/>
    <w:rsid w:val="001B0C6E"/>
    <w:rsid w:val="00211395"/>
    <w:rsid w:val="0023764D"/>
    <w:rsid w:val="00250130"/>
    <w:rsid w:val="002676BB"/>
    <w:rsid w:val="00285B55"/>
    <w:rsid w:val="002A594C"/>
    <w:rsid w:val="002C5EE2"/>
    <w:rsid w:val="002C7BB1"/>
    <w:rsid w:val="003113F8"/>
    <w:rsid w:val="0037356C"/>
    <w:rsid w:val="00377BC4"/>
    <w:rsid w:val="003A6DD4"/>
    <w:rsid w:val="003B569A"/>
    <w:rsid w:val="00413AF2"/>
    <w:rsid w:val="00415BF8"/>
    <w:rsid w:val="0047350B"/>
    <w:rsid w:val="004841A8"/>
    <w:rsid w:val="004A1813"/>
    <w:rsid w:val="004A2190"/>
    <w:rsid w:val="004F40E6"/>
    <w:rsid w:val="00535D75"/>
    <w:rsid w:val="00575730"/>
    <w:rsid w:val="00586050"/>
    <w:rsid w:val="00592E73"/>
    <w:rsid w:val="005F38F5"/>
    <w:rsid w:val="006078F5"/>
    <w:rsid w:val="00633C20"/>
    <w:rsid w:val="0065290B"/>
    <w:rsid w:val="00674F8C"/>
    <w:rsid w:val="0072757D"/>
    <w:rsid w:val="00741DDE"/>
    <w:rsid w:val="00742E84"/>
    <w:rsid w:val="0076175C"/>
    <w:rsid w:val="0078438A"/>
    <w:rsid w:val="007E31FA"/>
    <w:rsid w:val="00840CAC"/>
    <w:rsid w:val="00864CAA"/>
    <w:rsid w:val="00872B64"/>
    <w:rsid w:val="00875E8F"/>
    <w:rsid w:val="008A47CB"/>
    <w:rsid w:val="008C1768"/>
    <w:rsid w:val="008D2581"/>
    <w:rsid w:val="008E5F60"/>
    <w:rsid w:val="00915CE2"/>
    <w:rsid w:val="00947544"/>
    <w:rsid w:val="009529CA"/>
    <w:rsid w:val="009A6992"/>
    <w:rsid w:val="009A7BAB"/>
    <w:rsid w:val="00A06167"/>
    <w:rsid w:val="00AA0A1A"/>
    <w:rsid w:val="00AB15F6"/>
    <w:rsid w:val="00B05FA4"/>
    <w:rsid w:val="00B36149"/>
    <w:rsid w:val="00B42CE4"/>
    <w:rsid w:val="00B5185B"/>
    <w:rsid w:val="00B57F62"/>
    <w:rsid w:val="00BB4AAB"/>
    <w:rsid w:val="00BF17C6"/>
    <w:rsid w:val="00BF379A"/>
    <w:rsid w:val="00BF616E"/>
    <w:rsid w:val="00C41726"/>
    <w:rsid w:val="00C67DD5"/>
    <w:rsid w:val="00C844B9"/>
    <w:rsid w:val="00D10BAA"/>
    <w:rsid w:val="00D17CC5"/>
    <w:rsid w:val="00D431B5"/>
    <w:rsid w:val="00DB6FF4"/>
    <w:rsid w:val="00DE58BC"/>
    <w:rsid w:val="00DE6FAE"/>
    <w:rsid w:val="00E10A4E"/>
    <w:rsid w:val="00EC3F9C"/>
    <w:rsid w:val="00F71289"/>
    <w:rsid w:val="00F72333"/>
    <w:rsid w:val="00F72761"/>
    <w:rsid w:val="00FB3B41"/>
    <w:rsid w:val="00FB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AEAEF"/>
  <w15:chartTrackingRefBased/>
  <w15:docId w15:val="{CB44231C-B5E2-4655-B363-85F171D63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761"/>
    <w:pPr>
      <w:spacing w:after="200" w:line="276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2761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72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761"/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727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7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761"/>
    <w:rPr>
      <w:rFonts w:asciiTheme="minorHAnsi" w:hAnsiTheme="minorHAnsi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76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7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47CB"/>
    <w:rPr>
      <w:rFonts w:asciiTheme="minorHAnsi" w:hAnsiTheme="minorHAnsi"/>
      <w:b/>
      <w:bCs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7233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723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ring4denver.org/grants/resource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rants@caring4denver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7606F93AFBB94FB060314F02B59391" ma:contentTypeVersion="13" ma:contentTypeDescription="Create a new document." ma:contentTypeScope="" ma:versionID="a303852d6ff0c798c3b6d2d26306c691">
  <xsd:schema xmlns:xsd="http://www.w3.org/2001/XMLSchema" xmlns:xs="http://www.w3.org/2001/XMLSchema" xmlns:p="http://schemas.microsoft.com/office/2006/metadata/properties" xmlns:ns2="a84fcfc2-af6f-49ac-a2e0-821c8837ba09" xmlns:ns3="7488b65d-ce12-4c58-82de-931318369190" targetNamespace="http://schemas.microsoft.com/office/2006/metadata/properties" ma:root="true" ma:fieldsID="2c087f8d447ee272e5e215ea7e66b95c" ns2:_="" ns3:_="">
    <xsd:import namespace="a84fcfc2-af6f-49ac-a2e0-821c8837ba09"/>
    <xsd:import namespace="7488b65d-ce12-4c58-82de-9313183691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fcfc2-af6f-49ac-a2e0-821c8837ba0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88b65d-ce12-4c58-82de-9313183691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84fcfc2-af6f-49ac-a2e0-821c8837ba09">GRANTSMANAGE-914851692-750</_dlc_DocId>
    <_dlc_DocIdUrl xmlns="a84fcfc2-af6f-49ac-a2e0-821c8837ba09">
      <Url>https://caring4denver.sharepoint.com/sites/GrantsManagement/_layouts/15/DocIdRedir.aspx?ID=GRANTSMANAGE-914851692-750</Url>
      <Description>GRANTSMANAGE-914851692-75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6408748-743D-4BC2-AD63-817FC2BE3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4fcfc2-af6f-49ac-a2e0-821c8837ba09"/>
    <ds:schemaRef ds:uri="7488b65d-ce12-4c58-82de-931318369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5C15EA-6576-4EC8-ADD6-1E1940A1C65B}">
  <ds:schemaRefs>
    <ds:schemaRef ds:uri="http://schemas.microsoft.com/office/2006/metadata/properties"/>
    <ds:schemaRef ds:uri="http://schemas.microsoft.com/office/infopath/2007/PartnerControls"/>
    <ds:schemaRef ds:uri="a84fcfc2-af6f-49ac-a2e0-821c8837ba09"/>
  </ds:schemaRefs>
</ds:datastoreItem>
</file>

<file path=customXml/itemProps3.xml><?xml version="1.0" encoding="utf-8"?>
<ds:datastoreItem xmlns:ds="http://schemas.openxmlformats.org/officeDocument/2006/customXml" ds:itemID="{4FF59E09-B71F-42A3-B0A4-EC1A3BF337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DB5910-7FDF-4B8D-9E9E-E2684B3B9B6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646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 Hladik</dc:creator>
  <cp:keywords/>
  <dc:description/>
  <cp:lastModifiedBy>Marci Hladik</cp:lastModifiedBy>
  <cp:revision>72</cp:revision>
  <dcterms:created xsi:type="dcterms:W3CDTF">2020-11-04T23:09:00Z</dcterms:created>
  <dcterms:modified xsi:type="dcterms:W3CDTF">2021-06-17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el_type">
    <vt:lpwstr>GrantRequest</vt:lpwstr>
  </property>
  <property fmtid="{D5CDD505-2E9C-101B-9397-08002B2CF9AE}" pid="3" name="ContentTypeId">
    <vt:lpwstr>0x0101009B7606F93AFBB94FB060314F02B59391</vt:lpwstr>
  </property>
  <property fmtid="{D5CDD505-2E9C-101B-9397-08002B2CF9AE}" pid="4" name="_dlc_DocIdItemGuid">
    <vt:lpwstr>0ab473b0-f9f0-414e-9916-dcf9d3c36553</vt:lpwstr>
  </property>
  <property fmtid="{D5CDD505-2E9C-101B-9397-08002B2CF9AE}" pid="5" name="docId">
    <vt:lpwstr>1041336169</vt:lpwstr>
  </property>
  <property fmtid="{D5CDD505-2E9C-101B-9397-08002B2CF9AE}" pid="6" name="version">
    <vt:lpwstr>38.7.0</vt:lpwstr>
  </property>
</Properties>
</file>